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45"/>
        <w:gridCol w:w="2594"/>
        <w:gridCol w:w="2768"/>
        <w:gridCol w:w="2823"/>
        <w:gridCol w:w="2867"/>
        <w:gridCol w:w="2001"/>
      </w:tblGrid>
      <w:tr w:rsidR="004D7519" w:rsidRPr="004879A0" w14:paraId="0B1ECBCE" w14:textId="77777777" w:rsidTr="00FB71D9">
        <w:trPr>
          <w:trHeight w:val="142"/>
          <w:jc w:val="center"/>
        </w:trPr>
        <w:tc>
          <w:tcPr>
            <w:tcW w:w="0" w:type="auto"/>
          </w:tcPr>
          <w:p w14:paraId="0B262703" w14:textId="77777777" w:rsidR="004D7519" w:rsidRPr="004879A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sz w:val="13"/>
                <w:szCs w:val="13"/>
              </w:rPr>
              <w:t>1.SINIF</w:t>
            </w:r>
          </w:p>
        </w:tc>
        <w:tc>
          <w:tcPr>
            <w:tcW w:w="2594" w:type="dxa"/>
          </w:tcPr>
          <w:p w14:paraId="51B345CD" w14:textId="77777777" w:rsidR="004D7519" w:rsidRPr="004879A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768" w:type="dxa"/>
          </w:tcPr>
          <w:p w14:paraId="6589ADA6" w14:textId="77777777" w:rsidR="004D7519" w:rsidRPr="004879A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823" w:type="dxa"/>
          </w:tcPr>
          <w:p w14:paraId="6DD7B3E3" w14:textId="77777777" w:rsidR="004D7519" w:rsidRPr="004879A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867" w:type="dxa"/>
          </w:tcPr>
          <w:p w14:paraId="071CEB9A" w14:textId="77777777" w:rsidR="004D7519" w:rsidRPr="004879A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001" w:type="dxa"/>
          </w:tcPr>
          <w:p w14:paraId="7B872837" w14:textId="77777777" w:rsidR="004D7519" w:rsidRPr="004879A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sz w:val="13"/>
                <w:szCs w:val="13"/>
              </w:rPr>
              <w:t>CUMA</w:t>
            </w:r>
          </w:p>
        </w:tc>
      </w:tr>
      <w:tr w:rsidR="005E0817" w:rsidRPr="004879A0" w14:paraId="3234B4E1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377D6133" w14:textId="77777777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08:15</w:t>
            </w:r>
          </w:p>
          <w:p w14:paraId="6006A051" w14:textId="77777777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09:00</w:t>
            </w:r>
          </w:p>
        </w:tc>
        <w:tc>
          <w:tcPr>
            <w:tcW w:w="2594" w:type="dxa"/>
            <w:shd w:val="clear" w:color="auto" w:fill="F2F2F2"/>
          </w:tcPr>
          <w:p w14:paraId="79412581" w14:textId="77777777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68" w:type="dxa"/>
            <w:shd w:val="clear" w:color="auto" w:fill="F2F2F2"/>
          </w:tcPr>
          <w:p w14:paraId="5348BD26" w14:textId="77777777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3" w:type="dxa"/>
            <w:shd w:val="clear" w:color="auto" w:fill="F2F2F2"/>
          </w:tcPr>
          <w:p w14:paraId="288D3B3D" w14:textId="77777777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7" w:type="dxa"/>
            <w:shd w:val="clear" w:color="auto" w:fill="F2F2F2"/>
          </w:tcPr>
          <w:p w14:paraId="54E019CD" w14:textId="4F4BED3F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001" w:type="dxa"/>
            <w:shd w:val="clear" w:color="auto" w:fill="F2F2F2"/>
          </w:tcPr>
          <w:p w14:paraId="344ABCAB" w14:textId="77777777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5E0817" w:rsidRPr="004879A0" w14:paraId="4BA3B605" w14:textId="77777777" w:rsidTr="00FB71D9">
        <w:trPr>
          <w:trHeight w:val="557"/>
          <w:jc w:val="center"/>
        </w:trPr>
        <w:tc>
          <w:tcPr>
            <w:tcW w:w="0" w:type="auto"/>
          </w:tcPr>
          <w:p w14:paraId="2B0BDD87" w14:textId="77777777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09:10</w:t>
            </w:r>
          </w:p>
          <w:p w14:paraId="013E49F5" w14:textId="77777777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09:55</w:t>
            </w:r>
          </w:p>
        </w:tc>
        <w:tc>
          <w:tcPr>
            <w:tcW w:w="2594" w:type="dxa"/>
          </w:tcPr>
          <w:p w14:paraId="4DA7DB2C" w14:textId="40BBC6B5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68" w:type="dxa"/>
          </w:tcPr>
          <w:p w14:paraId="3B901668" w14:textId="77777777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3" w:type="dxa"/>
          </w:tcPr>
          <w:p w14:paraId="37DCE644" w14:textId="6383575F" w:rsidR="005E0817" w:rsidRPr="004879A0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7" w:type="dxa"/>
          </w:tcPr>
          <w:p w14:paraId="6AA81940" w14:textId="6BA14FC2" w:rsidR="005E0817" w:rsidRPr="004879A0" w:rsidRDefault="005E0817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001" w:type="dxa"/>
          </w:tcPr>
          <w:p w14:paraId="4A2235A0" w14:textId="77777777" w:rsidR="00FB71D9" w:rsidRPr="004879A0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Hukukun Temel Kavramları</w:t>
            </w:r>
          </w:p>
          <w:p w14:paraId="4DDDA8DB" w14:textId="1D700D2D" w:rsidR="005E0817" w:rsidRPr="004879A0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Recep FEDAİ-201</w:t>
            </w:r>
          </w:p>
        </w:tc>
      </w:tr>
      <w:tr w:rsidR="004545FC" w:rsidRPr="004879A0" w14:paraId="0BBB9D0C" w14:textId="77777777" w:rsidTr="00FB71D9">
        <w:trPr>
          <w:trHeight w:val="568"/>
          <w:jc w:val="center"/>
        </w:trPr>
        <w:tc>
          <w:tcPr>
            <w:tcW w:w="0" w:type="auto"/>
            <w:shd w:val="clear" w:color="auto" w:fill="F2F2F2"/>
          </w:tcPr>
          <w:p w14:paraId="628ABD33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0:05</w:t>
            </w:r>
          </w:p>
          <w:p w14:paraId="7F893021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0:50</w:t>
            </w:r>
          </w:p>
        </w:tc>
        <w:tc>
          <w:tcPr>
            <w:tcW w:w="2594" w:type="dxa"/>
            <w:shd w:val="clear" w:color="auto" w:fill="F2F2F2"/>
          </w:tcPr>
          <w:p w14:paraId="5025A6B2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4D0863B0" w14:textId="24700B10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H. Levent Dalyancı - 201</w:t>
            </w:r>
          </w:p>
        </w:tc>
        <w:tc>
          <w:tcPr>
            <w:tcW w:w="2768" w:type="dxa"/>
            <w:shd w:val="clear" w:color="auto" w:fill="F2F2F2"/>
          </w:tcPr>
          <w:p w14:paraId="4E1E9F56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b/>
                <w:bCs/>
                <w:sz w:val="13"/>
                <w:szCs w:val="13"/>
              </w:rPr>
              <w:t>Türk Dili 1</w:t>
            </w:r>
          </w:p>
          <w:p w14:paraId="3BB368F9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. Gör. Halil İbrahim BULAN</w:t>
            </w:r>
          </w:p>
          <w:p w14:paraId="55E540F6" w14:textId="6CCEEF85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823" w:type="dxa"/>
            <w:shd w:val="clear" w:color="auto" w:fill="F2F2F2"/>
          </w:tcPr>
          <w:p w14:paraId="4EAD1C81" w14:textId="13AC2161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7" w:type="dxa"/>
            <w:shd w:val="clear" w:color="auto" w:fill="F2F2F2"/>
          </w:tcPr>
          <w:p w14:paraId="401A76AB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Temel Bilgi Teknolojileri Kullanımı</w:t>
            </w:r>
          </w:p>
          <w:p w14:paraId="52474B99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Gör. Levent ÖZÇAĞ</w:t>
            </w:r>
          </w:p>
          <w:p w14:paraId="3326E9DE" w14:textId="142BFF61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7E530768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Hukukun Temel Kavramları</w:t>
            </w:r>
          </w:p>
          <w:p w14:paraId="76E6B506" w14:textId="52502ED8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Recep FEDAİ-201</w:t>
            </w:r>
          </w:p>
        </w:tc>
      </w:tr>
      <w:tr w:rsidR="004545FC" w:rsidRPr="004879A0" w14:paraId="4731388D" w14:textId="77777777" w:rsidTr="00FB71D9">
        <w:trPr>
          <w:trHeight w:val="557"/>
          <w:jc w:val="center"/>
        </w:trPr>
        <w:tc>
          <w:tcPr>
            <w:tcW w:w="0" w:type="auto"/>
          </w:tcPr>
          <w:p w14:paraId="37847E32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1:00</w:t>
            </w:r>
          </w:p>
          <w:p w14:paraId="70EA1DC7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1:45</w:t>
            </w:r>
          </w:p>
        </w:tc>
        <w:tc>
          <w:tcPr>
            <w:tcW w:w="2594" w:type="dxa"/>
          </w:tcPr>
          <w:p w14:paraId="41163CC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60853E6C" w14:textId="0D27B42F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H. Levent Dalyancı - 201</w:t>
            </w:r>
          </w:p>
        </w:tc>
        <w:tc>
          <w:tcPr>
            <w:tcW w:w="2768" w:type="dxa"/>
          </w:tcPr>
          <w:p w14:paraId="6B7BED3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b/>
                <w:bCs/>
                <w:sz w:val="13"/>
                <w:szCs w:val="13"/>
              </w:rPr>
              <w:t>Türk Dili 1</w:t>
            </w:r>
          </w:p>
          <w:p w14:paraId="0C497DF4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. Gör. Halil İbrahim BULAN</w:t>
            </w:r>
          </w:p>
          <w:p w14:paraId="72B89B0F" w14:textId="7A71BB0D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823" w:type="dxa"/>
          </w:tcPr>
          <w:p w14:paraId="3EC53199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Kariyer Planlama</w:t>
            </w:r>
          </w:p>
          <w:p w14:paraId="1917045C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r.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Üyesi Filiz MUTLU YILDIRIM- (1. v 2. öğretim birleşik)</w:t>
            </w:r>
          </w:p>
          <w:p w14:paraId="348D1873" w14:textId="6980B65C" w:rsidR="004545FC" w:rsidRPr="004879A0" w:rsidRDefault="008A520F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7" w:type="dxa"/>
          </w:tcPr>
          <w:p w14:paraId="76F0FB0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Temel Bilgi Teknolojileri Kullanımı</w:t>
            </w:r>
          </w:p>
          <w:p w14:paraId="15DC71F4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Gör. Levent ÖZÇAĞ</w:t>
            </w:r>
          </w:p>
          <w:p w14:paraId="3F853108" w14:textId="450C48B9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</w:tcPr>
          <w:p w14:paraId="6921FD4B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Hukukun Temel Kavramları</w:t>
            </w:r>
          </w:p>
          <w:p w14:paraId="73B6CF07" w14:textId="57FF0481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Recep FEDAİ-201</w:t>
            </w:r>
          </w:p>
        </w:tc>
      </w:tr>
      <w:tr w:rsidR="004545FC" w:rsidRPr="004879A0" w14:paraId="225B2910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4653608C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1:55</w:t>
            </w:r>
          </w:p>
          <w:p w14:paraId="07ABC736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2:40</w:t>
            </w:r>
          </w:p>
        </w:tc>
        <w:tc>
          <w:tcPr>
            <w:tcW w:w="2594" w:type="dxa"/>
            <w:shd w:val="clear" w:color="auto" w:fill="F2F2F2"/>
          </w:tcPr>
          <w:p w14:paraId="47382087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568ABF69" w14:textId="4F44B063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H. Levent Dalyancı - 201</w:t>
            </w:r>
          </w:p>
        </w:tc>
        <w:tc>
          <w:tcPr>
            <w:tcW w:w="2768" w:type="dxa"/>
            <w:shd w:val="clear" w:color="auto" w:fill="F2F2F2"/>
          </w:tcPr>
          <w:p w14:paraId="23DDFD2E" w14:textId="403B9838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3" w:type="dxa"/>
            <w:shd w:val="clear" w:color="auto" w:fill="F2F2F2"/>
          </w:tcPr>
          <w:p w14:paraId="1A77ED02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05CC19A8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avranış Bilimleri</w:t>
            </w:r>
          </w:p>
          <w:p w14:paraId="2F5A409D" w14:textId="0200F0CA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rof. Dr. Pelin KANTEN- Cemil Meriç K.S.</w:t>
            </w:r>
          </w:p>
        </w:tc>
        <w:tc>
          <w:tcPr>
            <w:tcW w:w="2867" w:type="dxa"/>
            <w:shd w:val="clear" w:color="auto" w:fill="F2F2F2"/>
          </w:tcPr>
          <w:p w14:paraId="7A67C088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Atatürk İlkeleri İnkılap Tarihi 1</w:t>
            </w:r>
          </w:p>
          <w:p w14:paraId="7952267A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Gör. Gökhan BAYRAM</w:t>
            </w:r>
          </w:p>
          <w:p w14:paraId="346D83E1" w14:textId="5F9B06F0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6EB2963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Finansal Muhasebe I</w:t>
            </w:r>
          </w:p>
          <w:p w14:paraId="68691518" w14:textId="543AE738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İsmail ELAGÖZ-201</w:t>
            </w:r>
          </w:p>
        </w:tc>
      </w:tr>
      <w:tr w:rsidR="004545FC" w:rsidRPr="004879A0" w14:paraId="3007D641" w14:textId="77777777" w:rsidTr="00FB71D9">
        <w:trPr>
          <w:trHeight w:val="557"/>
          <w:jc w:val="center"/>
        </w:trPr>
        <w:tc>
          <w:tcPr>
            <w:tcW w:w="0" w:type="auto"/>
          </w:tcPr>
          <w:p w14:paraId="1E432182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2:50</w:t>
            </w:r>
          </w:p>
          <w:p w14:paraId="106931C6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3:35</w:t>
            </w:r>
          </w:p>
        </w:tc>
        <w:tc>
          <w:tcPr>
            <w:tcW w:w="2594" w:type="dxa"/>
          </w:tcPr>
          <w:p w14:paraId="613F4258" w14:textId="446F4102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68" w:type="dxa"/>
          </w:tcPr>
          <w:p w14:paraId="52E1168A" w14:textId="4DA81660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3" w:type="dxa"/>
          </w:tcPr>
          <w:p w14:paraId="71D299EB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3767C96D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avranış Bilimleri</w:t>
            </w:r>
          </w:p>
          <w:p w14:paraId="1B84C612" w14:textId="23A73A95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rof. Dr. Pelin KANTEN- Cemil Meriç K.S.</w:t>
            </w:r>
          </w:p>
        </w:tc>
        <w:tc>
          <w:tcPr>
            <w:tcW w:w="2867" w:type="dxa"/>
          </w:tcPr>
          <w:p w14:paraId="585EEF8C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Atatürk İlkeleri İnkılap Tarihi 1</w:t>
            </w:r>
          </w:p>
          <w:p w14:paraId="4D18B1E3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Gör. Gökhan BAYRAM</w:t>
            </w:r>
          </w:p>
          <w:p w14:paraId="4FAF5956" w14:textId="476D3E1C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</w:tcPr>
          <w:p w14:paraId="2C52CDB1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Finansal Muhasebe I</w:t>
            </w:r>
          </w:p>
          <w:p w14:paraId="150305F2" w14:textId="7FA9CBE0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İsmail ELAGÖZ-201</w:t>
            </w:r>
          </w:p>
        </w:tc>
      </w:tr>
      <w:tr w:rsidR="004545FC" w:rsidRPr="004879A0" w14:paraId="3CE7CA59" w14:textId="77777777" w:rsidTr="00FB71D9">
        <w:trPr>
          <w:trHeight w:val="285"/>
          <w:jc w:val="center"/>
        </w:trPr>
        <w:tc>
          <w:tcPr>
            <w:tcW w:w="0" w:type="auto"/>
            <w:shd w:val="clear" w:color="auto" w:fill="F2F2F2"/>
          </w:tcPr>
          <w:p w14:paraId="37B33E13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3:45</w:t>
            </w:r>
          </w:p>
          <w:p w14:paraId="72613D29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4:30</w:t>
            </w:r>
          </w:p>
        </w:tc>
        <w:tc>
          <w:tcPr>
            <w:tcW w:w="2594" w:type="dxa"/>
            <w:shd w:val="clear" w:color="auto" w:fill="F2F2F2"/>
          </w:tcPr>
          <w:p w14:paraId="610AC7AD" w14:textId="40268060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68" w:type="dxa"/>
            <w:shd w:val="clear" w:color="auto" w:fill="F2F2F2"/>
          </w:tcPr>
          <w:p w14:paraId="759B2324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3" w:type="dxa"/>
            <w:shd w:val="clear" w:color="auto" w:fill="F2F2F2"/>
          </w:tcPr>
          <w:p w14:paraId="617F33C1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67F153D8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avranış Bilimleri</w:t>
            </w:r>
          </w:p>
          <w:p w14:paraId="290AC0AA" w14:textId="302A726A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rof. Dr. Pelin KANTEN- Cemil Meriç K.S.</w:t>
            </w:r>
          </w:p>
        </w:tc>
        <w:tc>
          <w:tcPr>
            <w:tcW w:w="2867" w:type="dxa"/>
            <w:shd w:val="clear" w:color="auto" w:fill="F2F2F2"/>
          </w:tcPr>
          <w:p w14:paraId="541744EC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Yabancı Dil I</w:t>
            </w:r>
          </w:p>
          <w:p w14:paraId="1BBBE8E1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elin ALBAYRAK</w:t>
            </w:r>
          </w:p>
          <w:p w14:paraId="1C8DF328" w14:textId="12E1BCBC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2FFF42A4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Finansal Muhasebe I</w:t>
            </w:r>
          </w:p>
          <w:p w14:paraId="0CB5FE41" w14:textId="6EAC6791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İsmail ELAGÖZ-201</w:t>
            </w:r>
          </w:p>
        </w:tc>
      </w:tr>
      <w:tr w:rsidR="004545FC" w:rsidRPr="004879A0" w14:paraId="1643EC12" w14:textId="77777777" w:rsidTr="00FB71D9">
        <w:trPr>
          <w:trHeight w:val="71"/>
          <w:jc w:val="center"/>
        </w:trPr>
        <w:tc>
          <w:tcPr>
            <w:tcW w:w="0" w:type="auto"/>
          </w:tcPr>
          <w:p w14:paraId="234A7DCB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4:40</w:t>
            </w:r>
          </w:p>
          <w:p w14:paraId="7BC896D4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5:25</w:t>
            </w:r>
          </w:p>
        </w:tc>
        <w:tc>
          <w:tcPr>
            <w:tcW w:w="2594" w:type="dxa"/>
          </w:tcPr>
          <w:p w14:paraId="71C4587B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594F4B29" w14:textId="440525AB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r.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Üyesi Can Bekaroğlu - 201</w:t>
            </w:r>
          </w:p>
        </w:tc>
        <w:tc>
          <w:tcPr>
            <w:tcW w:w="2768" w:type="dxa"/>
          </w:tcPr>
          <w:p w14:paraId="31ADD73C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b/>
                <w:bCs/>
                <w:sz w:val="13"/>
                <w:szCs w:val="13"/>
              </w:rPr>
              <w:t>İşletme Bilimi I</w:t>
            </w:r>
          </w:p>
          <w:p w14:paraId="48E5288E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Prof. Dr. Gülten GÜMÜŞTEKİN</w:t>
            </w:r>
          </w:p>
          <w:p w14:paraId="52033F62" w14:textId="1A51A1DC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823" w:type="dxa"/>
          </w:tcPr>
          <w:p w14:paraId="62C1F1FA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şletme Matematiği I</w:t>
            </w:r>
          </w:p>
          <w:p w14:paraId="5444EB14" w14:textId="33473C4B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oç. Dr. Ümran ŞENGÜL- </w:t>
            </w:r>
            <w:r w:rsidR="008A520F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7" w:type="dxa"/>
          </w:tcPr>
          <w:p w14:paraId="7912263A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Yabancı Dil I</w:t>
            </w:r>
          </w:p>
          <w:p w14:paraId="4851662C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elin ALBAYRAK</w:t>
            </w:r>
          </w:p>
          <w:p w14:paraId="72FB34BB" w14:textId="75C97D6C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</w:tcPr>
          <w:p w14:paraId="2A22DB4D" w14:textId="65CE84B0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4545FC" w:rsidRPr="004879A0" w14:paraId="5A8EDE2B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46C432E0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5:30</w:t>
            </w:r>
          </w:p>
          <w:p w14:paraId="6FE08806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6:15</w:t>
            </w:r>
          </w:p>
        </w:tc>
        <w:tc>
          <w:tcPr>
            <w:tcW w:w="2594" w:type="dxa"/>
            <w:shd w:val="clear" w:color="auto" w:fill="F2F2F2"/>
          </w:tcPr>
          <w:p w14:paraId="42F6E3A4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13CF476B" w14:textId="1487DFA0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r.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Üyesi Can Bekaroğlu - 201</w:t>
            </w:r>
          </w:p>
        </w:tc>
        <w:tc>
          <w:tcPr>
            <w:tcW w:w="2768" w:type="dxa"/>
            <w:shd w:val="clear" w:color="auto" w:fill="F2F2F2"/>
          </w:tcPr>
          <w:p w14:paraId="443F5D0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b/>
                <w:bCs/>
                <w:sz w:val="13"/>
                <w:szCs w:val="13"/>
              </w:rPr>
              <w:t>İşletme Bilimi I</w:t>
            </w:r>
          </w:p>
          <w:p w14:paraId="4DE1EA28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Prof. Dr. Gülten GÜMÜŞTEKİN</w:t>
            </w:r>
          </w:p>
          <w:p w14:paraId="11F38374" w14:textId="6EE0D4F9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823" w:type="dxa"/>
            <w:shd w:val="clear" w:color="auto" w:fill="F2F2F2"/>
          </w:tcPr>
          <w:p w14:paraId="12DB6E5E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şletme Matematiği I</w:t>
            </w:r>
          </w:p>
          <w:p w14:paraId="4606B9BB" w14:textId="5D96AC76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oç. Dr. Ümran ŞENGÜL- </w:t>
            </w:r>
            <w:r w:rsidR="008A520F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7" w:type="dxa"/>
            <w:shd w:val="clear" w:color="auto" w:fill="F2F2F2"/>
          </w:tcPr>
          <w:p w14:paraId="0B100471" w14:textId="70004990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001" w:type="dxa"/>
            <w:shd w:val="clear" w:color="auto" w:fill="F2F2F2"/>
          </w:tcPr>
          <w:p w14:paraId="00871DCC" w14:textId="46EC69F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4545FC" w:rsidRPr="004879A0" w14:paraId="69B51050" w14:textId="77777777" w:rsidTr="00FB71D9">
        <w:trPr>
          <w:trHeight w:val="425"/>
          <w:jc w:val="center"/>
        </w:trPr>
        <w:tc>
          <w:tcPr>
            <w:tcW w:w="0" w:type="auto"/>
          </w:tcPr>
          <w:p w14:paraId="35EE0744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6:20</w:t>
            </w:r>
          </w:p>
          <w:p w14:paraId="0799935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00B0F0"/>
                <w:sz w:val="13"/>
                <w:szCs w:val="13"/>
              </w:rPr>
              <w:t>17:05</w:t>
            </w:r>
          </w:p>
        </w:tc>
        <w:tc>
          <w:tcPr>
            <w:tcW w:w="2594" w:type="dxa"/>
          </w:tcPr>
          <w:p w14:paraId="3B9AB6D2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29B76AEC" w14:textId="39646AE2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r.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Üyesi Can Bekaroğlu - 201</w:t>
            </w:r>
          </w:p>
        </w:tc>
        <w:tc>
          <w:tcPr>
            <w:tcW w:w="2768" w:type="dxa"/>
          </w:tcPr>
          <w:p w14:paraId="4257497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b/>
                <w:bCs/>
                <w:sz w:val="13"/>
                <w:szCs w:val="13"/>
              </w:rPr>
              <w:t>İşletme Bilimi I</w:t>
            </w:r>
          </w:p>
          <w:p w14:paraId="29AB5C7D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Prof. Dr. Gülten GÜMÜŞTEKİN</w:t>
            </w:r>
          </w:p>
          <w:p w14:paraId="7C8D972E" w14:textId="2E07E899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eastAsia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823" w:type="dxa"/>
          </w:tcPr>
          <w:p w14:paraId="4D66381C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şletme Matematiği I</w:t>
            </w:r>
          </w:p>
          <w:p w14:paraId="5EEDA96F" w14:textId="6C452271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oç. Dr. Ümran ŞENGÜL- </w:t>
            </w:r>
            <w:r w:rsidR="008A520F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7" w:type="dxa"/>
          </w:tcPr>
          <w:p w14:paraId="6C44C645" w14:textId="5612FD1E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001" w:type="dxa"/>
          </w:tcPr>
          <w:p w14:paraId="2577383C" w14:textId="7592D14A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4545FC" w:rsidRPr="004879A0" w14:paraId="51775AA5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623FC7F1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15:30</w:t>
            </w:r>
          </w:p>
          <w:p w14:paraId="43E6648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16:15</w:t>
            </w:r>
          </w:p>
        </w:tc>
        <w:tc>
          <w:tcPr>
            <w:tcW w:w="2594" w:type="dxa"/>
            <w:shd w:val="clear" w:color="auto" w:fill="F2F2F2"/>
          </w:tcPr>
          <w:p w14:paraId="5A06459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Finansal Muhasebe I</w:t>
            </w:r>
          </w:p>
          <w:p w14:paraId="78AC8D06" w14:textId="3DA9CBA4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İsmail ELAGÖZ-202</w:t>
            </w:r>
          </w:p>
        </w:tc>
        <w:tc>
          <w:tcPr>
            <w:tcW w:w="2768" w:type="dxa"/>
            <w:shd w:val="clear" w:color="auto" w:fill="F2F2F2"/>
          </w:tcPr>
          <w:p w14:paraId="0EAB1F89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3" w:type="dxa"/>
            <w:shd w:val="clear" w:color="auto" w:fill="F2F2F2"/>
          </w:tcPr>
          <w:p w14:paraId="55E58417" w14:textId="30834A73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  <w:lang w:val="en-US"/>
              </w:rPr>
            </w:pPr>
          </w:p>
        </w:tc>
        <w:tc>
          <w:tcPr>
            <w:tcW w:w="2867" w:type="dxa"/>
            <w:shd w:val="clear" w:color="auto" w:fill="F2F2F2"/>
          </w:tcPr>
          <w:p w14:paraId="2FA4BF3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Yabancı Dil I</w:t>
            </w:r>
          </w:p>
          <w:p w14:paraId="5E49900D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elin ALBAYRAK</w:t>
            </w:r>
          </w:p>
          <w:p w14:paraId="61093E78" w14:textId="47283D75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3AAE72D0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4545FC" w:rsidRPr="004879A0" w14:paraId="47711647" w14:textId="77777777" w:rsidTr="00FB71D9">
        <w:trPr>
          <w:trHeight w:val="284"/>
          <w:jc w:val="center"/>
        </w:trPr>
        <w:tc>
          <w:tcPr>
            <w:tcW w:w="0" w:type="auto"/>
          </w:tcPr>
          <w:p w14:paraId="6ADD57E9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16:20</w:t>
            </w:r>
          </w:p>
          <w:p w14:paraId="48827C08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17:05</w:t>
            </w:r>
          </w:p>
        </w:tc>
        <w:tc>
          <w:tcPr>
            <w:tcW w:w="2594" w:type="dxa"/>
          </w:tcPr>
          <w:p w14:paraId="3632C7E4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Finansal Muhasebe I</w:t>
            </w:r>
          </w:p>
          <w:p w14:paraId="50DD1872" w14:textId="552B42A1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İsmail ELAGÖZ-202</w:t>
            </w:r>
          </w:p>
        </w:tc>
        <w:tc>
          <w:tcPr>
            <w:tcW w:w="2768" w:type="dxa"/>
          </w:tcPr>
          <w:p w14:paraId="4CFFA993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3" w:type="dxa"/>
          </w:tcPr>
          <w:p w14:paraId="07195648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7" w:type="dxa"/>
          </w:tcPr>
          <w:p w14:paraId="6DCA7935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Yabancı Dil I</w:t>
            </w:r>
          </w:p>
          <w:p w14:paraId="0B98DFF1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elin ALBAYRAK</w:t>
            </w:r>
          </w:p>
          <w:p w14:paraId="720FAE84" w14:textId="02D3D36E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</w:tcPr>
          <w:p w14:paraId="5EA6FE27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4545FC" w:rsidRPr="004879A0" w14:paraId="55FD4DB8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58708226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17:10</w:t>
            </w:r>
          </w:p>
          <w:p w14:paraId="6F3DDC45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17:55</w:t>
            </w:r>
          </w:p>
        </w:tc>
        <w:tc>
          <w:tcPr>
            <w:tcW w:w="2594" w:type="dxa"/>
            <w:shd w:val="clear" w:color="auto" w:fill="F2F2F2"/>
          </w:tcPr>
          <w:p w14:paraId="77A7FB4B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Finansal Muhasebe I</w:t>
            </w:r>
          </w:p>
          <w:p w14:paraId="3338358F" w14:textId="0260602A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İsmail ELAGÖZ-202</w:t>
            </w:r>
          </w:p>
        </w:tc>
        <w:tc>
          <w:tcPr>
            <w:tcW w:w="2768" w:type="dxa"/>
            <w:shd w:val="clear" w:color="auto" w:fill="F2F2F2"/>
          </w:tcPr>
          <w:p w14:paraId="7FF9583B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şletme Bilimi I</w:t>
            </w:r>
          </w:p>
          <w:p w14:paraId="1BBAB962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rof. Dr. Gülten GÜMÜŞTEKİN</w:t>
            </w:r>
          </w:p>
          <w:p w14:paraId="0E6B7769" w14:textId="6566B872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823" w:type="dxa"/>
            <w:shd w:val="clear" w:color="auto" w:fill="F2F2F2"/>
          </w:tcPr>
          <w:p w14:paraId="0A76AC60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şletme Matematiği I</w:t>
            </w:r>
          </w:p>
          <w:p w14:paraId="1D261ED8" w14:textId="4EE0CACF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oç. Dr. Ümran ŞENGÜL- </w:t>
            </w:r>
            <w:r w:rsidR="008A520F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7" w:type="dxa"/>
            <w:shd w:val="clear" w:color="auto" w:fill="F2F2F2"/>
          </w:tcPr>
          <w:p w14:paraId="2A2E92D7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Atatürk İlkeleri İnkılap Tarihi 1</w:t>
            </w:r>
          </w:p>
          <w:p w14:paraId="57C3FDF9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Gör. Yelda T.SERTER</w:t>
            </w:r>
          </w:p>
          <w:p w14:paraId="5A7A0881" w14:textId="14F31852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16A51402" w14:textId="027346B5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4545FC" w:rsidRPr="004879A0" w14:paraId="24FBD84E" w14:textId="77777777" w:rsidTr="00FB71D9">
        <w:trPr>
          <w:trHeight w:val="557"/>
          <w:jc w:val="center"/>
        </w:trPr>
        <w:tc>
          <w:tcPr>
            <w:tcW w:w="0" w:type="auto"/>
          </w:tcPr>
          <w:p w14:paraId="719B6023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18:00</w:t>
            </w:r>
          </w:p>
          <w:p w14:paraId="70C405D0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18:45</w:t>
            </w:r>
          </w:p>
        </w:tc>
        <w:tc>
          <w:tcPr>
            <w:tcW w:w="2594" w:type="dxa"/>
          </w:tcPr>
          <w:p w14:paraId="13556DB3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2B1FFA5E" w14:textId="4F5E2220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H. Levent DALYANCI-201</w:t>
            </w:r>
          </w:p>
        </w:tc>
        <w:tc>
          <w:tcPr>
            <w:tcW w:w="2768" w:type="dxa"/>
          </w:tcPr>
          <w:p w14:paraId="420EB3F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şletme Bilimi I</w:t>
            </w:r>
          </w:p>
          <w:p w14:paraId="491C2171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rof. Dr. Gülten GÜMÜŞTEKİN</w:t>
            </w:r>
          </w:p>
          <w:p w14:paraId="04D4C118" w14:textId="573BC3CA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823" w:type="dxa"/>
          </w:tcPr>
          <w:p w14:paraId="5F85F485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şletme Matematiği I</w:t>
            </w:r>
          </w:p>
          <w:p w14:paraId="358EAED5" w14:textId="20D13E91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oç. Dr. Ümran ŞENGÜL- </w:t>
            </w:r>
            <w:r w:rsidR="008A520F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7" w:type="dxa"/>
          </w:tcPr>
          <w:p w14:paraId="4DA16CE6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Atatürk İlkeleri İnkılap Tarihi 1</w:t>
            </w:r>
          </w:p>
          <w:p w14:paraId="44DBA0A6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Gör. Yelda T.SERTER</w:t>
            </w:r>
          </w:p>
          <w:p w14:paraId="52AC40B1" w14:textId="38AEEC21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</w:tcPr>
          <w:p w14:paraId="7EF019A6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Hukukun Temel Kavramları</w:t>
            </w:r>
          </w:p>
          <w:p w14:paraId="353A9F3E" w14:textId="5C14E15A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Recep FEDAİ-201</w:t>
            </w:r>
          </w:p>
        </w:tc>
      </w:tr>
      <w:tr w:rsidR="004545FC" w:rsidRPr="004879A0" w14:paraId="377994BF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6CA5E673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18:50</w:t>
            </w:r>
          </w:p>
          <w:p w14:paraId="3386B9D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19:35</w:t>
            </w:r>
          </w:p>
        </w:tc>
        <w:tc>
          <w:tcPr>
            <w:tcW w:w="2594" w:type="dxa"/>
            <w:shd w:val="clear" w:color="auto" w:fill="F2F2F2"/>
          </w:tcPr>
          <w:p w14:paraId="019C865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52956FA9" w14:textId="6CDBABFF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H. Levent DALYANCI-201</w:t>
            </w:r>
          </w:p>
        </w:tc>
        <w:tc>
          <w:tcPr>
            <w:tcW w:w="2768" w:type="dxa"/>
            <w:shd w:val="clear" w:color="auto" w:fill="F2F2F2"/>
          </w:tcPr>
          <w:p w14:paraId="2AD3111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şletme Bilimi I</w:t>
            </w:r>
          </w:p>
          <w:p w14:paraId="7E44ABF3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rof. Dr. Gülten GÜMÜŞTEKİN</w:t>
            </w:r>
          </w:p>
          <w:p w14:paraId="49E98375" w14:textId="2B857361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823" w:type="dxa"/>
            <w:shd w:val="clear" w:color="auto" w:fill="F2F2F2"/>
          </w:tcPr>
          <w:p w14:paraId="63AC99B0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şletme Matematiği I</w:t>
            </w:r>
          </w:p>
          <w:p w14:paraId="206E5149" w14:textId="32FD4D6B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oç. Dr. Ümran ŞENGÜL- </w:t>
            </w:r>
            <w:r w:rsidR="008A520F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7" w:type="dxa"/>
            <w:shd w:val="clear" w:color="auto" w:fill="F2F2F2"/>
          </w:tcPr>
          <w:p w14:paraId="4D12508C" w14:textId="3204D435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  <w:highlight w:val="yellow"/>
              </w:rPr>
            </w:pPr>
          </w:p>
        </w:tc>
        <w:tc>
          <w:tcPr>
            <w:tcW w:w="2001" w:type="dxa"/>
            <w:shd w:val="clear" w:color="auto" w:fill="F2F2F2"/>
          </w:tcPr>
          <w:p w14:paraId="77F82D2B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Hukukun Temel Kavramları</w:t>
            </w:r>
          </w:p>
          <w:p w14:paraId="52A8F987" w14:textId="06E9C4C2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Recep FEDAİ-201</w:t>
            </w:r>
          </w:p>
        </w:tc>
      </w:tr>
      <w:tr w:rsidR="004545FC" w:rsidRPr="004879A0" w14:paraId="22449FCB" w14:textId="77777777" w:rsidTr="00FB71D9">
        <w:trPr>
          <w:trHeight w:val="52"/>
          <w:jc w:val="center"/>
        </w:trPr>
        <w:tc>
          <w:tcPr>
            <w:tcW w:w="0" w:type="auto"/>
          </w:tcPr>
          <w:p w14:paraId="4E4C4205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19:40</w:t>
            </w:r>
          </w:p>
          <w:p w14:paraId="5E8DA377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20:25</w:t>
            </w:r>
          </w:p>
        </w:tc>
        <w:tc>
          <w:tcPr>
            <w:tcW w:w="2594" w:type="dxa"/>
          </w:tcPr>
          <w:p w14:paraId="42624C66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7AC4EA69" w14:textId="5019C6B0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H. Levent DALYANCI-201</w:t>
            </w:r>
          </w:p>
        </w:tc>
        <w:tc>
          <w:tcPr>
            <w:tcW w:w="2768" w:type="dxa"/>
          </w:tcPr>
          <w:p w14:paraId="6F61CAB5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3" w:type="dxa"/>
          </w:tcPr>
          <w:p w14:paraId="5108838A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4EAB2A5C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avranış Bilimleri</w:t>
            </w:r>
          </w:p>
          <w:p w14:paraId="47E3F5C9" w14:textId="1784F479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rof. Dr. Pelin KANTEN- Cemil Meriç K.S.</w:t>
            </w:r>
          </w:p>
        </w:tc>
        <w:tc>
          <w:tcPr>
            <w:tcW w:w="2867" w:type="dxa"/>
          </w:tcPr>
          <w:p w14:paraId="6647BE22" w14:textId="7E4DBFBB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  <w:highlight w:val="yellow"/>
              </w:rPr>
            </w:pPr>
          </w:p>
        </w:tc>
        <w:tc>
          <w:tcPr>
            <w:tcW w:w="2001" w:type="dxa"/>
          </w:tcPr>
          <w:p w14:paraId="3203B6E9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Hukukun Temel Kavramları</w:t>
            </w:r>
          </w:p>
          <w:p w14:paraId="6955F92A" w14:textId="538CC9FB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oç. Dr. Recep FEDAİ-201</w:t>
            </w:r>
          </w:p>
        </w:tc>
      </w:tr>
      <w:tr w:rsidR="004545FC" w:rsidRPr="004879A0" w14:paraId="6E5C8813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3DB2F8ED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20:30</w:t>
            </w:r>
          </w:p>
          <w:p w14:paraId="16046F32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21:15</w:t>
            </w:r>
          </w:p>
        </w:tc>
        <w:tc>
          <w:tcPr>
            <w:tcW w:w="2594" w:type="dxa"/>
            <w:shd w:val="clear" w:color="auto" w:fill="F2F2F2"/>
          </w:tcPr>
          <w:p w14:paraId="0EC1E29A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53B61C27" w14:textId="3F1EEBB0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r.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Üyesi Can BEKAROĞLU-201</w:t>
            </w:r>
          </w:p>
        </w:tc>
        <w:tc>
          <w:tcPr>
            <w:tcW w:w="2768" w:type="dxa"/>
            <w:shd w:val="clear" w:color="auto" w:fill="F2F2F2"/>
          </w:tcPr>
          <w:p w14:paraId="46E4434D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Türk Dili 1</w:t>
            </w:r>
          </w:p>
          <w:p w14:paraId="3DF6BF4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Gör. Halil İbrahim BULAN</w:t>
            </w:r>
          </w:p>
          <w:p w14:paraId="0C62D70B" w14:textId="3E16077A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823" w:type="dxa"/>
            <w:shd w:val="clear" w:color="auto" w:fill="F2F2F2"/>
          </w:tcPr>
          <w:p w14:paraId="72C6DC97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520987D0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avranış Bilimleri</w:t>
            </w:r>
          </w:p>
          <w:p w14:paraId="2B45DE9D" w14:textId="52AC133F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rof. Dr. Pelin KANTEN- Cemil Meriç K.S.</w:t>
            </w:r>
          </w:p>
        </w:tc>
        <w:tc>
          <w:tcPr>
            <w:tcW w:w="2867" w:type="dxa"/>
            <w:shd w:val="clear" w:color="auto" w:fill="F2F2F2"/>
          </w:tcPr>
          <w:p w14:paraId="53330A9B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Temel Bilgi Teknolojileri Kullanımı</w:t>
            </w:r>
          </w:p>
          <w:p w14:paraId="682AB94B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Gör. Levent ÖZÇAĞ</w:t>
            </w:r>
          </w:p>
          <w:p w14:paraId="0D301F04" w14:textId="4A135C0B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0A22A690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4545FC" w:rsidRPr="004879A0" w14:paraId="04E7A8C3" w14:textId="77777777" w:rsidTr="00FB71D9">
        <w:trPr>
          <w:trHeight w:val="130"/>
          <w:jc w:val="center"/>
        </w:trPr>
        <w:tc>
          <w:tcPr>
            <w:tcW w:w="0" w:type="auto"/>
          </w:tcPr>
          <w:p w14:paraId="6EDD2FB8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21:20</w:t>
            </w:r>
          </w:p>
          <w:p w14:paraId="367C988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22:05</w:t>
            </w:r>
          </w:p>
        </w:tc>
        <w:tc>
          <w:tcPr>
            <w:tcW w:w="2594" w:type="dxa"/>
          </w:tcPr>
          <w:p w14:paraId="51BEEE7D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39BE33D9" w14:textId="24D00D6D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r.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Üyesi Can BEKAROĞLU-201</w:t>
            </w:r>
          </w:p>
        </w:tc>
        <w:tc>
          <w:tcPr>
            <w:tcW w:w="2768" w:type="dxa"/>
          </w:tcPr>
          <w:p w14:paraId="2D4F55F4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Türk Dili 1</w:t>
            </w:r>
          </w:p>
          <w:p w14:paraId="57A14FD3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Gör. Halil İbrahim BULAN</w:t>
            </w:r>
          </w:p>
          <w:p w14:paraId="50D7DF3A" w14:textId="628037DA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823" w:type="dxa"/>
          </w:tcPr>
          <w:p w14:paraId="310BF95F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336A721A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Davranış Bilimleri</w:t>
            </w:r>
          </w:p>
          <w:p w14:paraId="5F944A52" w14:textId="15A818F4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Prof. Dr. Pelin KANTEN- Cemil Meriç K.S.</w:t>
            </w:r>
          </w:p>
        </w:tc>
        <w:tc>
          <w:tcPr>
            <w:tcW w:w="2867" w:type="dxa"/>
          </w:tcPr>
          <w:p w14:paraId="63BEFE1E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Temel Bilgi Teknolojileri Kullanımı</w:t>
            </w:r>
          </w:p>
          <w:p w14:paraId="3127A2DC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Gör. Levent ÖZÇAĞ</w:t>
            </w:r>
          </w:p>
          <w:p w14:paraId="6F76AA62" w14:textId="589FA338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001" w:type="dxa"/>
          </w:tcPr>
          <w:p w14:paraId="36736B49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4545FC" w:rsidRPr="004879A0" w14:paraId="5E6F4D85" w14:textId="77777777" w:rsidTr="00FB71D9">
        <w:trPr>
          <w:trHeight w:val="425"/>
          <w:jc w:val="center"/>
        </w:trPr>
        <w:tc>
          <w:tcPr>
            <w:tcW w:w="0" w:type="auto"/>
            <w:shd w:val="clear" w:color="auto" w:fill="F2F2F2"/>
          </w:tcPr>
          <w:p w14:paraId="46420121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22:10</w:t>
            </w:r>
          </w:p>
          <w:p w14:paraId="6D3222FB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b/>
                <w:bCs/>
                <w:color w:val="FF0000"/>
                <w:sz w:val="13"/>
                <w:szCs w:val="13"/>
              </w:rPr>
              <w:t>22:55</w:t>
            </w:r>
          </w:p>
        </w:tc>
        <w:tc>
          <w:tcPr>
            <w:tcW w:w="2594" w:type="dxa"/>
            <w:shd w:val="clear" w:color="auto" w:fill="F2F2F2"/>
          </w:tcPr>
          <w:p w14:paraId="5C9FCFA2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1B12DBDC" w14:textId="79ED6D2A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4879A0">
              <w:rPr>
                <w:rFonts w:ascii="Times New Roman" w:hAnsi="Times New Roman"/>
                <w:sz w:val="13"/>
                <w:szCs w:val="13"/>
              </w:rPr>
              <w:t xml:space="preserve">Dr. </w:t>
            </w:r>
            <w:proofErr w:type="spellStart"/>
            <w:r w:rsidRPr="004879A0">
              <w:rPr>
                <w:rFonts w:ascii="Times New Roman" w:hAnsi="Times New Roman"/>
                <w:sz w:val="13"/>
                <w:szCs w:val="13"/>
              </w:rPr>
              <w:t>Öğr</w:t>
            </w:r>
            <w:proofErr w:type="spellEnd"/>
            <w:r w:rsidRPr="004879A0">
              <w:rPr>
                <w:rFonts w:ascii="Times New Roman" w:hAnsi="Times New Roman"/>
                <w:sz w:val="13"/>
                <w:szCs w:val="13"/>
              </w:rPr>
              <w:t>. Üyesi Can BEKAROĞLU-201</w:t>
            </w:r>
          </w:p>
        </w:tc>
        <w:tc>
          <w:tcPr>
            <w:tcW w:w="2768" w:type="dxa"/>
            <w:shd w:val="clear" w:color="auto" w:fill="F2F2F2"/>
          </w:tcPr>
          <w:p w14:paraId="3D8937ED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3" w:type="dxa"/>
            <w:shd w:val="clear" w:color="auto" w:fill="F2F2F2"/>
          </w:tcPr>
          <w:p w14:paraId="4FB70E91" w14:textId="5EE1A3D3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7" w:type="dxa"/>
            <w:shd w:val="clear" w:color="auto" w:fill="F2F2F2"/>
          </w:tcPr>
          <w:p w14:paraId="3CB6B8E7" w14:textId="77777777" w:rsidR="004545FC" w:rsidRPr="004879A0" w:rsidRDefault="004545FC" w:rsidP="004545FC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001" w:type="dxa"/>
            <w:shd w:val="clear" w:color="auto" w:fill="F2F2F2"/>
          </w:tcPr>
          <w:p w14:paraId="48E042CB" w14:textId="77777777" w:rsidR="004545FC" w:rsidRPr="004879A0" w:rsidRDefault="004545FC" w:rsidP="004545FC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</w:tbl>
    <w:p w14:paraId="2780C113" w14:textId="2DEBF8B6" w:rsidR="004D7519" w:rsidRPr="00FB71D9" w:rsidRDefault="004D7519" w:rsidP="004F20BF">
      <w:pPr>
        <w:rPr>
          <w:rFonts w:ascii="Times New Roman" w:hAnsi="Times New Roman"/>
          <w:sz w:val="14"/>
          <w:szCs w:val="14"/>
        </w:rPr>
      </w:pPr>
      <w:r w:rsidRPr="00FB71D9">
        <w:rPr>
          <w:rFonts w:ascii="Times New Roman" w:hAnsi="Times New Roman"/>
          <w:sz w:val="14"/>
          <w:szCs w:val="14"/>
        </w:rPr>
        <w:br w:type="page"/>
      </w:r>
    </w:p>
    <w:tbl>
      <w:tblPr>
        <w:tblW w:w="1388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42"/>
        <w:gridCol w:w="2591"/>
        <w:gridCol w:w="2765"/>
        <w:gridCol w:w="2820"/>
        <w:gridCol w:w="2865"/>
        <w:gridCol w:w="1998"/>
      </w:tblGrid>
      <w:tr w:rsidR="00437D66" w:rsidRPr="00FB71D9" w14:paraId="1A085254" w14:textId="77777777" w:rsidTr="00437D66">
        <w:trPr>
          <w:trHeight w:val="133"/>
          <w:jc w:val="center"/>
        </w:trPr>
        <w:tc>
          <w:tcPr>
            <w:tcW w:w="0" w:type="auto"/>
          </w:tcPr>
          <w:p w14:paraId="7032E3F3" w14:textId="412671C9" w:rsidR="004F20BF" w:rsidRPr="00FB71D9" w:rsidRDefault="004F20BF" w:rsidP="007C181B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.SINIF</w:t>
            </w:r>
          </w:p>
        </w:tc>
        <w:tc>
          <w:tcPr>
            <w:tcW w:w="2591" w:type="dxa"/>
          </w:tcPr>
          <w:p w14:paraId="6B5FE26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765" w:type="dxa"/>
          </w:tcPr>
          <w:p w14:paraId="587C7BE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820" w:type="dxa"/>
          </w:tcPr>
          <w:p w14:paraId="3AA93C1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65" w:type="dxa"/>
          </w:tcPr>
          <w:p w14:paraId="0972C73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1998" w:type="dxa"/>
          </w:tcPr>
          <w:p w14:paraId="1350B3A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437D66" w:rsidRPr="00FB71D9" w14:paraId="174DAD14" w14:textId="77777777" w:rsidTr="00437D66">
        <w:trPr>
          <w:trHeight w:val="258"/>
          <w:jc w:val="center"/>
        </w:trPr>
        <w:tc>
          <w:tcPr>
            <w:tcW w:w="0" w:type="auto"/>
            <w:shd w:val="clear" w:color="auto" w:fill="F2F2F2"/>
          </w:tcPr>
          <w:p w14:paraId="4C4B196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7819BFA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591" w:type="dxa"/>
            <w:shd w:val="clear" w:color="auto" w:fill="F2F2F2"/>
          </w:tcPr>
          <w:p w14:paraId="0ED98D6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4B139E3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  <w:shd w:val="clear" w:color="auto" w:fill="F2F2F2"/>
          </w:tcPr>
          <w:p w14:paraId="4AAA458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01393A5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  <w:shd w:val="clear" w:color="auto" w:fill="F2F2F2"/>
          </w:tcPr>
          <w:p w14:paraId="0B7EB76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37D66" w:rsidRPr="00FB71D9" w14:paraId="723BDA9A" w14:textId="77777777" w:rsidTr="00437D66">
        <w:trPr>
          <w:trHeight w:val="532"/>
          <w:jc w:val="center"/>
        </w:trPr>
        <w:tc>
          <w:tcPr>
            <w:tcW w:w="0" w:type="auto"/>
          </w:tcPr>
          <w:p w14:paraId="19F5970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7DAF663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591" w:type="dxa"/>
          </w:tcPr>
          <w:p w14:paraId="4CF1CB9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</w:tcPr>
          <w:p w14:paraId="731C8CD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</w:tcPr>
          <w:p w14:paraId="2954E3C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38B3664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</w:tcPr>
          <w:p w14:paraId="6A7C62C7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40E652C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55672D25" w14:textId="5F03222A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4EC3C231" w14:textId="77777777" w:rsidTr="00437D66">
        <w:trPr>
          <w:trHeight w:val="541"/>
          <w:jc w:val="center"/>
        </w:trPr>
        <w:tc>
          <w:tcPr>
            <w:tcW w:w="0" w:type="auto"/>
            <w:shd w:val="clear" w:color="auto" w:fill="F2F2F2"/>
          </w:tcPr>
          <w:p w14:paraId="7D3E30F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55E8761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591" w:type="dxa"/>
            <w:shd w:val="clear" w:color="auto" w:fill="F2F2F2"/>
          </w:tcPr>
          <w:p w14:paraId="52069FB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632A80D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  <w:shd w:val="clear" w:color="auto" w:fill="F2F2F2"/>
          </w:tcPr>
          <w:p w14:paraId="709D322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599B27D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  <w:shd w:val="clear" w:color="auto" w:fill="F2F2F2"/>
          </w:tcPr>
          <w:p w14:paraId="5C409A1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35658A9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30552D9E" w14:textId="13821826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71B7EE43" w14:textId="77777777" w:rsidTr="00437D66">
        <w:trPr>
          <w:trHeight w:val="532"/>
          <w:jc w:val="center"/>
        </w:trPr>
        <w:tc>
          <w:tcPr>
            <w:tcW w:w="0" w:type="auto"/>
          </w:tcPr>
          <w:p w14:paraId="46FDA9B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0C63C79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591" w:type="dxa"/>
          </w:tcPr>
          <w:p w14:paraId="6AEDA37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</w:tcPr>
          <w:p w14:paraId="39A5908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</w:tcPr>
          <w:p w14:paraId="1FA68C2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535B400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</w:tcPr>
          <w:p w14:paraId="00E52F1E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734D460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6EB35B06" w14:textId="76852462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41C96B97" w14:textId="77777777" w:rsidTr="00437D66">
        <w:trPr>
          <w:trHeight w:val="532"/>
          <w:jc w:val="center"/>
        </w:trPr>
        <w:tc>
          <w:tcPr>
            <w:tcW w:w="0" w:type="auto"/>
            <w:shd w:val="clear" w:color="auto" w:fill="F2F2F2"/>
          </w:tcPr>
          <w:p w14:paraId="383C6E8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016A454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591" w:type="dxa"/>
            <w:shd w:val="clear" w:color="auto" w:fill="F2F2F2"/>
          </w:tcPr>
          <w:p w14:paraId="64F0B31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5D9817B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01148F8C" w14:textId="2ED22D08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  <w:shd w:val="clear" w:color="auto" w:fill="F2F2F2"/>
          </w:tcPr>
          <w:p w14:paraId="0CD3A04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2883264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2DB8F3BA" w14:textId="4A5FB34D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  <w:shd w:val="clear" w:color="auto" w:fill="F2F2F2"/>
          </w:tcPr>
          <w:p w14:paraId="55115C7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1614B33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2B6AF86E" w14:textId="332C4675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3A65D70A" w14:textId="77777777" w:rsidTr="00437D66">
        <w:trPr>
          <w:trHeight w:val="532"/>
          <w:jc w:val="center"/>
        </w:trPr>
        <w:tc>
          <w:tcPr>
            <w:tcW w:w="0" w:type="auto"/>
          </w:tcPr>
          <w:p w14:paraId="673156F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6AE1E81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591" w:type="dxa"/>
          </w:tcPr>
          <w:p w14:paraId="7791BA8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</w:tcPr>
          <w:p w14:paraId="1E42378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2CAED1B3" w14:textId="6D5853F6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</w:tcPr>
          <w:p w14:paraId="49AF7A1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0615D3C6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6BEBE227" w14:textId="0E6A0AE8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</w:tcPr>
          <w:p w14:paraId="58EB79E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5CB0C25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534FE089" w14:textId="041BCC76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31906149" w14:textId="77777777" w:rsidTr="00437D66">
        <w:trPr>
          <w:trHeight w:val="271"/>
          <w:jc w:val="center"/>
        </w:trPr>
        <w:tc>
          <w:tcPr>
            <w:tcW w:w="0" w:type="auto"/>
            <w:shd w:val="clear" w:color="auto" w:fill="F2F2F2"/>
          </w:tcPr>
          <w:p w14:paraId="6FF76A5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01B8091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591" w:type="dxa"/>
            <w:shd w:val="clear" w:color="auto" w:fill="F2F2F2"/>
          </w:tcPr>
          <w:p w14:paraId="0C417DB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7099E71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47809E76" w14:textId="5B4479AF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  <w:shd w:val="clear" w:color="auto" w:fill="F2F2F2"/>
          </w:tcPr>
          <w:p w14:paraId="2C4C028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15310DB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7B0AC924" w14:textId="15E72DF9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  <w:shd w:val="clear" w:color="auto" w:fill="F2F2F2"/>
          </w:tcPr>
          <w:p w14:paraId="397F8A55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6CEAB2F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67D355D3" w14:textId="02DFE67A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29E39783" w14:textId="77777777" w:rsidTr="00437D66">
        <w:trPr>
          <w:trHeight w:val="66"/>
          <w:jc w:val="center"/>
        </w:trPr>
        <w:tc>
          <w:tcPr>
            <w:tcW w:w="0" w:type="auto"/>
          </w:tcPr>
          <w:p w14:paraId="0AF0FB0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59D9DB6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591" w:type="dxa"/>
          </w:tcPr>
          <w:p w14:paraId="25EC3AB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FB71D9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7295C45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15C40027" w14:textId="769B18F8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</w:tcPr>
          <w:p w14:paraId="6BA3ADB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1B468EF1" w14:textId="014BA245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</w:tcPr>
          <w:p w14:paraId="03E913A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arketing Management</w:t>
            </w:r>
          </w:p>
          <w:p w14:paraId="1FA453B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1. v 2. öğretim birleşik)</w:t>
            </w:r>
          </w:p>
          <w:p w14:paraId="7E2BC5E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ÇÖBİLTUM)</w:t>
            </w:r>
          </w:p>
          <w:p w14:paraId="7CE684EB" w14:textId="7055155F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Erkan BİL</w:t>
            </w:r>
          </w:p>
        </w:tc>
        <w:tc>
          <w:tcPr>
            <w:tcW w:w="2865" w:type="dxa"/>
          </w:tcPr>
          <w:p w14:paraId="2D5740C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3286359D" w14:textId="075DA1C3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</w:tcPr>
          <w:p w14:paraId="6915068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66A8A3C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61C3A6D1" w14:textId="6E9F628D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0E0C24D1" w14:textId="77777777" w:rsidTr="00437D66">
        <w:trPr>
          <w:trHeight w:val="532"/>
          <w:jc w:val="center"/>
        </w:trPr>
        <w:tc>
          <w:tcPr>
            <w:tcW w:w="0" w:type="auto"/>
            <w:shd w:val="clear" w:color="auto" w:fill="F2F2F2"/>
          </w:tcPr>
          <w:p w14:paraId="1B38528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5AC3125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591" w:type="dxa"/>
            <w:shd w:val="clear" w:color="auto" w:fill="F2F2F2"/>
          </w:tcPr>
          <w:p w14:paraId="671FC60B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FB71D9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48FD9087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08A41CEE" w14:textId="429E6089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  <w:shd w:val="clear" w:color="auto" w:fill="F2F2F2"/>
          </w:tcPr>
          <w:p w14:paraId="59BDE507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1AF69135" w14:textId="65083068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  <w:shd w:val="clear" w:color="auto" w:fill="F2F2F2"/>
          </w:tcPr>
          <w:p w14:paraId="2ACDCC67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arketing Management</w:t>
            </w:r>
          </w:p>
          <w:p w14:paraId="3427444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1. v 2. öğretim birleşik)</w:t>
            </w:r>
          </w:p>
          <w:p w14:paraId="61739F8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ÇÖBİLTUM)</w:t>
            </w:r>
          </w:p>
          <w:p w14:paraId="002D6152" w14:textId="2BBCC7CE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Erkan BİL</w:t>
            </w:r>
          </w:p>
        </w:tc>
        <w:tc>
          <w:tcPr>
            <w:tcW w:w="2865" w:type="dxa"/>
            <w:shd w:val="clear" w:color="auto" w:fill="F2F2F2"/>
          </w:tcPr>
          <w:p w14:paraId="464731AB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67FB29B4" w14:textId="34495353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  <w:shd w:val="clear" w:color="auto" w:fill="F2F2F2"/>
          </w:tcPr>
          <w:p w14:paraId="0A4CB04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3B143CA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297BD0F6" w14:textId="1267EC33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13E995C8" w14:textId="77777777" w:rsidTr="00437D66">
        <w:trPr>
          <w:trHeight w:val="532"/>
          <w:jc w:val="center"/>
        </w:trPr>
        <w:tc>
          <w:tcPr>
            <w:tcW w:w="0" w:type="auto"/>
          </w:tcPr>
          <w:p w14:paraId="02ED294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5F55BAA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591" w:type="dxa"/>
          </w:tcPr>
          <w:p w14:paraId="2917C218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FB71D9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0F7DEB8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76E73A91" w14:textId="6CC0BD6E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</w:tcPr>
          <w:p w14:paraId="0635F115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1FBEB49B" w14:textId="5E6E6A4D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</w:tcPr>
          <w:p w14:paraId="0449ECA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arketing Management</w:t>
            </w:r>
          </w:p>
          <w:p w14:paraId="23095D3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1. v 2. öğretim birleşik)</w:t>
            </w:r>
          </w:p>
          <w:p w14:paraId="394A2C46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ÇÖBİLTUM)</w:t>
            </w:r>
          </w:p>
          <w:p w14:paraId="72234F62" w14:textId="6D9147BA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Erkan BİL</w:t>
            </w:r>
          </w:p>
        </w:tc>
        <w:tc>
          <w:tcPr>
            <w:tcW w:w="2865" w:type="dxa"/>
          </w:tcPr>
          <w:p w14:paraId="7C0E67B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4FA961D4" w14:textId="4FAD21FB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</w:tcPr>
          <w:p w14:paraId="37DD1AF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3860900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301AEC57" w14:textId="6B81767D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7B34B57A" w14:textId="77777777" w:rsidTr="00437D66">
        <w:trPr>
          <w:trHeight w:val="270"/>
          <w:jc w:val="center"/>
        </w:trPr>
        <w:tc>
          <w:tcPr>
            <w:tcW w:w="0" w:type="auto"/>
            <w:shd w:val="clear" w:color="auto" w:fill="F2F2F2"/>
          </w:tcPr>
          <w:p w14:paraId="0323DAC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0</w:t>
            </w:r>
          </w:p>
          <w:p w14:paraId="118C8B7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15</w:t>
            </w:r>
          </w:p>
        </w:tc>
        <w:tc>
          <w:tcPr>
            <w:tcW w:w="2591" w:type="dxa"/>
            <w:shd w:val="clear" w:color="auto" w:fill="F2F2F2"/>
          </w:tcPr>
          <w:p w14:paraId="57CFFEA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6169E92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  <w:shd w:val="clear" w:color="auto" w:fill="F2F2F2"/>
          </w:tcPr>
          <w:p w14:paraId="37230AE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566662E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  <w:shd w:val="clear" w:color="auto" w:fill="F2F2F2"/>
          </w:tcPr>
          <w:p w14:paraId="30EC7AE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37D66" w:rsidRPr="00FB71D9" w14:paraId="23EA5767" w14:textId="77777777" w:rsidTr="00437D66">
        <w:trPr>
          <w:trHeight w:val="258"/>
          <w:jc w:val="center"/>
        </w:trPr>
        <w:tc>
          <w:tcPr>
            <w:tcW w:w="0" w:type="auto"/>
          </w:tcPr>
          <w:p w14:paraId="3023124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0</w:t>
            </w:r>
          </w:p>
          <w:p w14:paraId="4C817C3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05</w:t>
            </w:r>
          </w:p>
        </w:tc>
        <w:tc>
          <w:tcPr>
            <w:tcW w:w="2591" w:type="dxa"/>
          </w:tcPr>
          <w:p w14:paraId="1E875A4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</w:tcPr>
          <w:p w14:paraId="499FC2F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</w:tcPr>
          <w:p w14:paraId="11066D4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3E9AC21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</w:tcPr>
          <w:p w14:paraId="5215A86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37D66" w:rsidRPr="00FB71D9" w14:paraId="0D116D44" w14:textId="77777777" w:rsidTr="00437D66">
        <w:trPr>
          <w:trHeight w:val="270"/>
          <w:jc w:val="center"/>
        </w:trPr>
        <w:tc>
          <w:tcPr>
            <w:tcW w:w="0" w:type="auto"/>
            <w:shd w:val="clear" w:color="auto" w:fill="F2F2F2"/>
          </w:tcPr>
          <w:p w14:paraId="7027D80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4397FEB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591" w:type="dxa"/>
            <w:shd w:val="clear" w:color="auto" w:fill="F2F2F2"/>
          </w:tcPr>
          <w:p w14:paraId="3914129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5AF2E96F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521A0FB5" w14:textId="33F239D1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  <w:shd w:val="clear" w:color="auto" w:fill="F2F2F2"/>
          </w:tcPr>
          <w:p w14:paraId="4CD97F5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23A2372B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4EF6748F" w14:textId="212B3BE6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  <w:shd w:val="clear" w:color="auto" w:fill="F2F2F2"/>
          </w:tcPr>
          <w:p w14:paraId="19B7F678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4177250C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5FE270E2" w14:textId="12D513D4" w:rsidR="004F20BF" w:rsidRPr="00FB71D9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693D36A2" w14:textId="77777777" w:rsidTr="00437D66">
        <w:trPr>
          <w:trHeight w:val="395"/>
          <w:jc w:val="center"/>
        </w:trPr>
        <w:tc>
          <w:tcPr>
            <w:tcW w:w="0" w:type="auto"/>
          </w:tcPr>
          <w:p w14:paraId="7099710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4992745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591" w:type="dxa"/>
          </w:tcPr>
          <w:p w14:paraId="69942F64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74EAF886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1285C9B5" w14:textId="754D2DC7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</w:tcPr>
          <w:p w14:paraId="039EEC0A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3197DCA7" w14:textId="02D1F4F5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</w:tcPr>
          <w:p w14:paraId="29F8B97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2A0A2ADC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45F049BF" w14:textId="631B0F43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</w:tcPr>
          <w:p w14:paraId="5CF0CDD6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1D156E79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2E4A08B8" w14:textId="5A3BE8BA" w:rsidR="004F20BF" w:rsidRPr="00FB71D9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5563B9A1" w14:textId="77777777" w:rsidTr="00437D66">
        <w:trPr>
          <w:trHeight w:val="395"/>
          <w:jc w:val="center"/>
        </w:trPr>
        <w:tc>
          <w:tcPr>
            <w:tcW w:w="0" w:type="auto"/>
            <w:shd w:val="clear" w:color="auto" w:fill="F2F2F2"/>
          </w:tcPr>
          <w:p w14:paraId="6C65E31A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1BC65F1F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591" w:type="dxa"/>
            <w:shd w:val="clear" w:color="auto" w:fill="F2F2F2"/>
          </w:tcPr>
          <w:p w14:paraId="75D93B28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29BF53F6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243BF9B6" w14:textId="2C04C389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  <w:shd w:val="clear" w:color="auto" w:fill="F2F2F2"/>
          </w:tcPr>
          <w:p w14:paraId="13F04111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2BE77F9A" w14:textId="02FCDC5B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  <w:shd w:val="clear" w:color="auto" w:fill="F2F2F2"/>
          </w:tcPr>
          <w:p w14:paraId="6B171188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1BC3D0B3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6F087F65" w14:textId="422A2EC8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  <w:shd w:val="clear" w:color="auto" w:fill="F2F2F2"/>
          </w:tcPr>
          <w:p w14:paraId="3454F547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3A526C0D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340C4299" w14:textId="0707FE9A" w:rsidR="00437D66" w:rsidRPr="00FB71D9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022F7148" w14:textId="77777777" w:rsidTr="00437D66">
        <w:trPr>
          <w:trHeight w:val="48"/>
          <w:jc w:val="center"/>
        </w:trPr>
        <w:tc>
          <w:tcPr>
            <w:tcW w:w="0" w:type="auto"/>
          </w:tcPr>
          <w:p w14:paraId="6DD52B5B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25ED220B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591" w:type="dxa"/>
          </w:tcPr>
          <w:p w14:paraId="4DCE16F7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7653E468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153FCDB3" w14:textId="0B6E7274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</w:tcPr>
          <w:p w14:paraId="66F90B71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4BC30D5D" w14:textId="7B38CF14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</w:tcPr>
          <w:p w14:paraId="14E4919D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21F181DE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1FB2EBEF" w14:textId="490FE6E2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</w:tcPr>
          <w:p w14:paraId="081FAE48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426DBCA0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2E11F6A2" w14:textId="06EA1002" w:rsidR="00437D66" w:rsidRPr="00FB71D9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740C727B" w14:textId="77777777" w:rsidTr="00437D66">
        <w:trPr>
          <w:trHeight w:val="258"/>
          <w:jc w:val="center"/>
        </w:trPr>
        <w:tc>
          <w:tcPr>
            <w:tcW w:w="0" w:type="auto"/>
            <w:shd w:val="clear" w:color="auto" w:fill="F2F2F2"/>
          </w:tcPr>
          <w:p w14:paraId="7119951F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7D7AA86B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591" w:type="dxa"/>
            <w:shd w:val="clear" w:color="auto" w:fill="F2F2F2"/>
          </w:tcPr>
          <w:p w14:paraId="524B386B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437D66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2AC0473A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659BFFD7" w14:textId="2D793431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  <w:shd w:val="clear" w:color="auto" w:fill="F2F2F2"/>
          </w:tcPr>
          <w:p w14:paraId="48031643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2CB2B565" w14:textId="3979D332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  <w:shd w:val="clear" w:color="auto" w:fill="F2F2F2"/>
          </w:tcPr>
          <w:p w14:paraId="5EE5B8CF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1B3BD197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2DEFC43A" w14:textId="60E4570F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  <w:shd w:val="clear" w:color="auto" w:fill="F2F2F2"/>
          </w:tcPr>
          <w:p w14:paraId="0AD4DFC4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239909C5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6247B58B" w14:textId="41189171" w:rsidR="00437D66" w:rsidRPr="00FB71D9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1332BBC3" w14:textId="77777777" w:rsidTr="00437D66">
        <w:trPr>
          <w:trHeight w:val="395"/>
          <w:jc w:val="center"/>
        </w:trPr>
        <w:tc>
          <w:tcPr>
            <w:tcW w:w="0" w:type="auto"/>
          </w:tcPr>
          <w:p w14:paraId="1C90C27C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7881D4CD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591" w:type="dxa"/>
          </w:tcPr>
          <w:p w14:paraId="1DD41784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437D66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6C96E304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27CDC0CC" w14:textId="738FF5E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</w:tcPr>
          <w:p w14:paraId="11A7EA40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1B6A238F" w14:textId="71D25EDB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</w:tcPr>
          <w:p w14:paraId="51E2E96F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32ECC60C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092221EB" w14:textId="40768DE8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</w:tcPr>
          <w:p w14:paraId="4BC752E7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38C4419C" w14:textId="77777777" w:rsidR="0051400B" w:rsidRPr="00437D66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7D7BD8A2" w14:textId="5C15C168" w:rsidR="00437D66" w:rsidRPr="00FB71D9" w:rsidRDefault="0051400B" w:rsidP="0051400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0B1EEA0D" w14:textId="77777777" w:rsidTr="00437D66">
        <w:trPr>
          <w:trHeight w:val="395"/>
          <w:jc w:val="center"/>
        </w:trPr>
        <w:tc>
          <w:tcPr>
            <w:tcW w:w="0" w:type="auto"/>
            <w:shd w:val="clear" w:color="auto" w:fill="F2F2F2"/>
          </w:tcPr>
          <w:p w14:paraId="1C59D387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0</w:t>
            </w:r>
          </w:p>
          <w:p w14:paraId="3D14918C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55</w:t>
            </w:r>
          </w:p>
        </w:tc>
        <w:tc>
          <w:tcPr>
            <w:tcW w:w="2591" w:type="dxa"/>
            <w:shd w:val="clear" w:color="auto" w:fill="F2F2F2"/>
          </w:tcPr>
          <w:p w14:paraId="007EF5E7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437D66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21AC5086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592087D7" w14:textId="6A99E198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  <w:shd w:val="clear" w:color="auto" w:fill="F2F2F2"/>
          </w:tcPr>
          <w:p w14:paraId="50083718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  <w:shd w:val="clear" w:color="auto" w:fill="F2F2F2"/>
          </w:tcPr>
          <w:p w14:paraId="66367473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521E4CB9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  <w:shd w:val="clear" w:color="auto" w:fill="F2F2F2"/>
          </w:tcPr>
          <w:p w14:paraId="6F723317" w14:textId="77777777" w:rsidR="00437D66" w:rsidRPr="00FB71D9" w:rsidRDefault="00437D66" w:rsidP="00437D66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78CD37A6" w14:textId="77777777" w:rsidR="004F20BF" w:rsidRPr="00FB71D9" w:rsidRDefault="004F20BF" w:rsidP="004F20BF">
      <w:pPr>
        <w:rPr>
          <w:rFonts w:ascii="Times New Roman" w:hAnsi="Times New Roman"/>
          <w:sz w:val="14"/>
          <w:szCs w:val="14"/>
        </w:rPr>
      </w:pPr>
    </w:p>
    <w:tbl>
      <w:tblPr>
        <w:tblW w:w="13812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40"/>
        <w:gridCol w:w="2579"/>
        <w:gridCol w:w="2751"/>
        <w:gridCol w:w="2805"/>
        <w:gridCol w:w="2849"/>
        <w:gridCol w:w="1988"/>
      </w:tblGrid>
      <w:tr w:rsidR="004F20BF" w:rsidRPr="00FB71D9" w14:paraId="783CEC83" w14:textId="77777777" w:rsidTr="000A5135">
        <w:trPr>
          <w:trHeight w:val="135"/>
          <w:jc w:val="center"/>
        </w:trPr>
        <w:tc>
          <w:tcPr>
            <w:tcW w:w="0" w:type="auto"/>
          </w:tcPr>
          <w:p w14:paraId="73DCD24A" w14:textId="55F70D62" w:rsidR="004F20BF" w:rsidRPr="00FB71D9" w:rsidRDefault="004F20BF" w:rsidP="007C181B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3.SINIF</w:t>
            </w:r>
          </w:p>
        </w:tc>
        <w:tc>
          <w:tcPr>
            <w:tcW w:w="2579" w:type="dxa"/>
          </w:tcPr>
          <w:p w14:paraId="797C4BC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751" w:type="dxa"/>
          </w:tcPr>
          <w:p w14:paraId="3074FF7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805" w:type="dxa"/>
          </w:tcPr>
          <w:p w14:paraId="13796C2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49" w:type="dxa"/>
          </w:tcPr>
          <w:p w14:paraId="3436A13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1988" w:type="dxa"/>
          </w:tcPr>
          <w:p w14:paraId="2ED338F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4F20BF" w:rsidRPr="00FB71D9" w14:paraId="341080B8" w14:textId="77777777" w:rsidTr="000A5135">
        <w:trPr>
          <w:trHeight w:val="261"/>
          <w:jc w:val="center"/>
        </w:trPr>
        <w:tc>
          <w:tcPr>
            <w:tcW w:w="0" w:type="auto"/>
            <w:shd w:val="clear" w:color="auto" w:fill="F2F2F2"/>
          </w:tcPr>
          <w:p w14:paraId="544A51C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42311B2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579" w:type="dxa"/>
            <w:shd w:val="clear" w:color="auto" w:fill="F2F2F2"/>
          </w:tcPr>
          <w:p w14:paraId="70ECC19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  <w:shd w:val="clear" w:color="auto" w:fill="F2F2F2"/>
          </w:tcPr>
          <w:p w14:paraId="45CCF20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05" w:type="dxa"/>
            <w:shd w:val="clear" w:color="auto" w:fill="F2F2F2"/>
          </w:tcPr>
          <w:p w14:paraId="626D43A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  <w:shd w:val="clear" w:color="auto" w:fill="F2F2F2"/>
          </w:tcPr>
          <w:p w14:paraId="14C9C42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  <w:shd w:val="clear" w:color="auto" w:fill="F2F2F2"/>
          </w:tcPr>
          <w:p w14:paraId="1B76B52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381FAE2B" w14:textId="77777777" w:rsidTr="000A5135">
        <w:trPr>
          <w:trHeight w:val="533"/>
          <w:jc w:val="center"/>
        </w:trPr>
        <w:tc>
          <w:tcPr>
            <w:tcW w:w="0" w:type="auto"/>
          </w:tcPr>
          <w:p w14:paraId="7826EDB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087B057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579" w:type="dxa"/>
          </w:tcPr>
          <w:p w14:paraId="728C5FB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</w:tcPr>
          <w:p w14:paraId="324BDC83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23576AF4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0E41F5DC" w14:textId="6BAED28D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2A8F56D2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58028C28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1381B9E3" w14:textId="74C7BA83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</w:tcPr>
          <w:p w14:paraId="72C4FF72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</w:tcPr>
          <w:p w14:paraId="0A88AB4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3D510300" w14:textId="77777777" w:rsidTr="000A5135">
        <w:trPr>
          <w:trHeight w:val="543"/>
          <w:jc w:val="center"/>
        </w:trPr>
        <w:tc>
          <w:tcPr>
            <w:tcW w:w="0" w:type="auto"/>
            <w:shd w:val="clear" w:color="auto" w:fill="F2F2F2"/>
          </w:tcPr>
          <w:p w14:paraId="3269664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1084EC7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579" w:type="dxa"/>
            <w:shd w:val="clear" w:color="auto" w:fill="F2F2F2"/>
          </w:tcPr>
          <w:p w14:paraId="56712A3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  <w:shd w:val="clear" w:color="auto" w:fill="F2F2F2"/>
          </w:tcPr>
          <w:p w14:paraId="4AC5C671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205AC940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4E6D394D" w14:textId="55E75AD0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13D5C584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0B072349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4F3C1716" w14:textId="2BE16231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  <w:shd w:val="clear" w:color="auto" w:fill="F2F2F2"/>
          </w:tcPr>
          <w:p w14:paraId="4F4E983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  <w:shd w:val="clear" w:color="auto" w:fill="F2F2F2"/>
          </w:tcPr>
          <w:p w14:paraId="153214B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702CCB1D" w14:textId="77777777" w:rsidTr="000A5135">
        <w:trPr>
          <w:trHeight w:val="533"/>
          <w:jc w:val="center"/>
        </w:trPr>
        <w:tc>
          <w:tcPr>
            <w:tcW w:w="0" w:type="auto"/>
          </w:tcPr>
          <w:p w14:paraId="67ECE705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0667AAB9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579" w:type="dxa"/>
          </w:tcPr>
          <w:p w14:paraId="7737AB3B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520D3101" w14:textId="2DB0E2DB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751" w:type="dxa"/>
          </w:tcPr>
          <w:p w14:paraId="2793D11B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6CC9AFBB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5F1DDD3C" w14:textId="1067783F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0080ADE6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639BF797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17BD39E4" w14:textId="71764E0B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</w:tcPr>
          <w:p w14:paraId="5162934E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</w:tcPr>
          <w:p w14:paraId="4DB9E902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4A82AE06" w14:textId="77777777" w:rsidTr="000A5135">
        <w:trPr>
          <w:trHeight w:val="533"/>
          <w:jc w:val="center"/>
        </w:trPr>
        <w:tc>
          <w:tcPr>
            <w:tcW w:w="0" w:type="auto"/>
            <w:shd w:val="clear" w:color="auto" w:fill="F2F2F2"/>
          </w:tcPr>
          <w:p w14:paraId="01790C21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1BD2F361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579" w:type="dxa"/>
            <w:shd w:val="clear" w:color="auto" w:fill="F2F2F2"/>
          </w:tcPr>
          <w:p w14:paraId="75FBBF1A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06CF9C38" w14:textId="55DF369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751" w:type="dxa"/>
            <w:shd w:val="clear" w:color="auto" w:fill="F2F2F2"/>
          </w:tcPr>
          <w:p w14:paraId="1524C640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Tedarik Zinciri Yönetimi (N.Ö.-İ.Ö.)</w:t>
            </w:r>
          </w:p>
          <w:p w14:paraId="3ED64B9C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65A8D65D" w14:textId="3E1F68A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193490F5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  <w:shd w:val="clear" w:color="auto" w:fill="F2F2F2"/>
          </w:tcPr>
          <w:p w14:paraId="2ACBF72B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6DD6051C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10A9B6A9" w14:textId="468EF0DE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59D138F3" w14:textId="2526F15C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2BA96D74" w14:textId="77777777" w:rsidTr="000A5135">
        <w:trPr>
          <w:trHeight w:val="533"/>
          <w:jc w:val="center"/>
        </w:trPr>
        <w:tc>
          <w:tcPr>
            <w:tcW w:w="0" w:type="auto"/>
          </w:tcPr>
          <w:p w14:paraId="125AFDAA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47C2224C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579" w:type="dxa"/>
          </w:tcPr>
          <w:p w14:paraId="6F3E194B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7DAA98A5" w14:textId="3C5D354D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751" w:type="dxa"/>
          </w:tcPr>
          <w:p w14:paraId="686CED9F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Tedarik Zinciri Yönetimi (N.Ö.-İ.Ö.)</w:t>
            </w:r>
          </w:p>
          <w:p w14:paraId="35E4D955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14AEE662" w14:textId="2772734A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14C8FB92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</w:tcPr>
          <w:p w14:paraId="7C47A3AB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635EDAC5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7D67CBD4" w14:textId="48FB96F3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12038246" w14:textId="62061AE8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581595A9" w14:textId="77777777" w:rsidTr="000A5135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1DD8D38F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2238D551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579" w:type="dxa"/>
            <w:shd w:val="clear" w:color="auto" w:fill="F2F2F2"/>
          </w:tcPr>
          <w:p w14:paraId="795C3906" w14:textId="04683A3B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  <w:shd w:val="clear" w:color="auto" w:fill="F2F2F2"/>
          </w:tcPr>
          <w:p w14:paraId="6CBD9674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Tedarik Zinciri Yönetimi (N.Ö.-İ.Ö.)</w:t>
            </w:r>
          </w:p>
          <w:p w14:paraId="4041BF4D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620488A6" w14:textId="3554BAD3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249FACA9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62FB30AE" w14:textId="1CAF9D06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849" w:type="dxa"/>
            <w:shd w:val="clear" w:color="auto" w:fill="F2F2F2"/>
          </w:tcPr>
          <w:p w14:paraId="76DACAE1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42A61B70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59875E06" w14:textId="797781B5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392EEBB7" w14:textId="1F4310DF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1ACF5140" w14:textId="77777777" w:rsidTr="000A5135">
        <w:trPr>
          <w:trHeight w:val="68"/>
          <w:jc w:val="center"/>
        </w:trPr>
        <w:tc>
          <w:tcPr>
            <w:tcW w:w="0" w:type="auto"/>
          </w:tcPr>
          <w:p w14:paraId="4F1B477D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6492711B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579" w:type="dxa"/>
          </w:tcPr>
          <w:p w14:paraId="5D52EB5F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610A0BD2" w14:textId="511C8B8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</w:tcPr>
          <w:p w14:paraId="23FEC7D4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0044DC99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59747086" w14:textId="6CCF7F1E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1827A98D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630D9A79" w14:textId="44A04CCE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849" w:type="dxa"/>
          </w:tcPr>
          <w:p w14:paraId="4BE7DB03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18C9D9D5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1BEBECF9" w14:textId="12B68EC2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44EEDE34" w14:textId="0FA90D03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190BA472" w14:textId="77777777" w:rsidTr="000A5135">
        <w:trPr>
          <w:trHeight w:val="397"/>
          <w:jc w:val="center"/>
        </w:trPr>
        <w:tc>
          <w:tcPr>
            <w:tcW w:w="0" w:type="auto"/>
            <w:shd w:val="clear" w:color="auto" w:fill="F2F2F2"/>
          </w:tcPr>
          <w:p w14:paraId="1E6CCE5B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4F35452F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579" w:type="dxa"/>
            <w:shd w:val="clear" w:color="auto" w:fill="F2F2F2"/>
          </w:tcPr>
          <w:p w14:paraId="4F21A916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49AC0AE5" w14:textId="5960922C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  <w:shd w:val="clear" w:color="auto" w:fill="F2F2F2"/>
          </w:tcPr>
          <w:p w14:paraId="6CDD5130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0180841F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682ABF77" w14:textId="3A59391B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54AF58B8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4B0034FC" w14:textId="65EB7B89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849" w:type="dxa"/>
            <w:shd w:val="clear" w:color="auto" w:fill="F2F2F2"/>
          </w:tcPr>
          <w:p w14:paraId="0C541277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10551A51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61FD91F1" w14:textId="2BDF3E4D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57D4C80E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252DE30A" w14:textId="77777777" w:rsidTr="000A5135">
        <w:trPr>
          <w:trHeight w:val="407"/>
          <w:jc w:val="center"/>
        </w:trPr>
        <w:tc>
          <w:tcPr>
            <w:tcW w:w="0" w:type="auto"/>
          </w:tcPr>
          <w:p w14:paraId="6EB05758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7E13B211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579" w:type="dxa"/>
          </w:tcPr>
          <w:p w14:paraId="68D49260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54A333FB" w14:textId="3E005866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</w:tcPr>
          <w:p w14:paraId="0BF0A238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298C0261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140DFD20" w14:textId="7B441A60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77B47F66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</w:tcPr>
          <w:p w14:paraId="2E65D9E4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1464CDB8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628876E5" w14:textId="7A34CB6B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28461F5C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344EE070" w14:textId="77777777" w:rsidTr="000A5135">
        <w:trPr>
          <w:trHeight w:val="261"/>
          <w:jc w:val="center"/>
        </w:trPr>
        <w:tc>
          <w:tcPr>
            <w:tcW w:w="0" w:type="auto"/>
            <w:shd w:val="clear" w:color="auto" w:fill="F2F2F2"/>
          </w:tcPr>
          <w:p w14:paraId="6C6BCF92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0</w:t>
            </w:r>
          </w:p>
          <w:p w14:paraId="7F07052D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15</w:t>
            </w:r>
          </w:p>
        </w:tc>
        <w:tc>
          <w:tcPr>
            <w:tcW w:w="2579" w:type="dxa"/>
            <w:shd w:val="clear" w:color="auto" w:fill="F2F2F2"/>
          </w:tcPr>
          <w:p w14:paraId="4B5E9A57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  <w:shd w:val="clear" w:color="auto" w:fill="F2F2F2"/>
          </w:tcPr>
          <w:p w14:paraId="0753D35A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05" w:type="dxa"/>
            <w:shd w:val="clear" w:color="auto" w:fill="F2F2F2"/>
          </w:tcPr>
          <w:p w14:paraId="35DFCBB5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  <w:shd w:val="clear" w:color="auto" w:fill="F2F2F2"/>
          </w:tcPr>
          <w:p w14:paraId="6596B871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  <w:shd w:val="clear" w:color="auto" w:fill="F2F2F2"/>
          </w:tcPr>
          <w:p w14:paraId="622EB126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0C86972C" w14:textId="77777777" w:rsidTr="000A5135">
        <w:trPr>
          <w:trHeight w:val="272"/>
          <w:jc w:val="center"/>
        </w:trPr>
        <w:tc>
          <w:tcPr>
            <w:tcW w:w="0" w:type="auto"/>
          </w:tcPr>
          <w:p w14:paraId="5104F62A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0</w:t>
            </w:r>
          </w:p>
          <w:p w14:paraId="46647C0E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05</w:t>
            </w:r>
          </w:p>
        </w:tc>
        <w:tc>
          <w:tcPr>
            <w:tcW w:w="2579" w:type="dxa"/>
          </w:tcPr>
          <w:p w14:paraId="17F7F3EA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</w:tcPr>
          <w:p w14:paraId="1E550EC8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05" w:type="dxa"/>
          </w:tcPr>
          <w:p w14:paraId="4024E007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</w:tcPr>
          <w:p w14:paraId="61B3506C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</w:tcPr>
          <w:p w14:paraId="37211DF2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549799A3" w14:textId="77777777" w:rsidTr="000A5135">
        <w:trPr>
          <w:trHeight w:val="533"/>
          <w:jc w:val="center"/>
        </w:trPr>
        <w:tc>
          <w:tcPr>
            <w:tcW w:w="0" w:type="auto"/>
            <w:shd w:val="clear" w:color="auto" w:fill="F2F2F2"/>
          </w:tcPr>
          <w:p w14:paraId="226226B0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2A72EE27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579" w:type="dxa"/>
            <w:shd w:val="clear" w:color="auto" w:fill="F2F2F2"/>
          </w:tcPr>
          <w:p w14:paraId="6A7D7579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16271B32" w14:textId="6A1091D9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751" w:type="dxa"/>
            <w:shd w:val="clear" w:color="auto" w:fill="F2F2F2"/>
          </w:tcPr>
          <w:p w14:paraId="43AA1775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6F52C8F4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754B1C83" w14:textId="55F43698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246B643E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46F169FA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5D91B524" w14:textId="367B724A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  <w:shd w:val="clear" w:color="auto" w:fill="F2F2F2"/>
          </w:tcPr>
          <w:p w14:paraId="10BCA12A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2F7F7777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39DF011E" w14:textId="4816D45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3B3AA9F9" w14:textId="2EDECF74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139265D8" w14:textId="77777777" w:rsidTr="000A5135">
        <w:trPr>
          <w:trHeight w:val="533"/>
          <w:jc w:val="center"/>
        </w:trPr>
        <w:tc>
          <w:tcPr>
            <w:tcW w:w="0" w:type="auto"/>
          </w:tcPr>
          <w:p w14:paraId="56EDD66F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7D484074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579" w:type="dxa"/>
          </w:tcPr>
          <w:p w14:paraId="18B82B72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57DDA411" w14:textId="6C676052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751" w:type="dxa"/>
          </w:tcPr>
          <w:p w14:paraId="1308B22D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4FA83526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6CEBF8D0" w14:textId="030BD39E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7ED08123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1FF71B8B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33B53F32" w14:textId="65E878D6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</w:tcPr>
          <w:p w14:paraId="2C42AC89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14E1D48C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4B462FEA" w14:textId="36A3AAFE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5EA8FA2C" w14:textId="34C96C35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4B63169D" w14:textId="77777777" w:rsidTr="000A5135">
        <w:trPr>
          <w:trHeight w:val="533"/>
          <w:jc w:val="center"/>
        </w:trPr>
        <w:tc>
          <w:tcPr>
            <w:tcW w:w="0" w:type="auto"/>
            <w:shd w:val="clear" w:color="auto" w:fill="F2F2F2"/>
          </w:tcPr>
          <w:p w14:paraId="7259CC9C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7A0B5EE6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579" w:type="dxa"/>
            <w:shd w:val="clear" w:color="auto" w:fill="F2F2F2"/>
          </w:tcPr>
          <w:p w14:paraId="54E71490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2144A2DB" w14:textId="400CAC02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751" w:type="dxa"/>
            <w:shd w:val="clear" w:color="auto" w:fill="F2F2F2"/>
          </w:tcPr>
          <w:p w14:paraId="77C1FB95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67DD8342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6128646D" w14:textId="38015CC2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2270A5AD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5690A1F5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65A1A4A1" w14:textId="05A2121E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  <w:shd w:val="clear" w:color="auto" w:fill="F2F2F2"/>
          </w:tcPr>
          <w:p w14:paraId="3FE3AB97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1C3A871D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05359812" w14:textId="0C5E336A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7417AD5F" w14:textId="2E4909A4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16B74704" w14:textId="77777777" w:rsidTr="000A5135">
        <w:trPr>
          <w:trHeight w:val="49"/>
          <w:jc w:val="center"/>
        </w:trPr>
        <w:tc>
          <w:tcPr>
            <w:tcW w:w="0" w:type="auto"/>
          </w:tcPr>
          <w:p w14:paraId="33675DAD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1F818B1E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579" w:type="dxa"/>
          </w:tcPr>
          <w:p w14:paraId="5E50907E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47C2CC80" w14:textId="53C408C4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</w:tcPr>
          <w:p w14:paraId="172C12BC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05" w:type="dxa"/>
          </w:tcPr>
          <w:p w14:paraId="75E67A99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10D76DAC" w14:textId="25FA4003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849" w:type="dxa"/>
          </w:tcPr>
          <w:p w14:paraId="438EDFED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5B316821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33971BE1" w14:textId="11749C72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471549A6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418DB335" w14:textId="77777777" w:rsidTr="000A5135">
        <w:trPr>
          <w:trHeight w:val="397"/>
          <w:jc w:val="center"/>
        </w:trPr>
        <w:tc>
          <w:tcPr>
            <w:tcW w:w="0" w:type="auto"/>
            <w:shd w:val="clear" w:color="auto" w:fill="F2F2F2"/>
          </w:tcPr>
          <w:p w14:paraId="102C128A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05CFE073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579" w:type="dxa"/>
            <w:shd w:val="clear" w:color="auto" w:fill="F2F2F2"/>
          </w:tcPr>
          <w:p w14:paraId="132735F7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12E2449E" w14:textId="624DFCDA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  <w:shd w:val="clear" w:color="auto" w:fill="F2F2F2"/>
          </w:tcPr>
          <w:p w14:paraId="63B9A1B8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637DF72B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0D6F14A7" w14:textId="728018F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0C767375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7978076E" w14:textId="3738041B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849" w:type="dxa"/>
            <w:shd w:val="clear" w:color="auto" w:fill="F2F2F2"/>
          </w:tcPr>
          <w:p w14:paraId="06BC0A37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76E08E82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0CC21315" w14:textId="1FC809B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0C62B385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2C90FA11" w14:textId="77777777" w:rsidTr="000A5135">
        <w:trPr>
          <w:trHeight w:val="397"/>
          <w:jc w:val="center"/>
        </w:trPr>
        <w:tc>
          <w:tcPr>
            <w:tcW w:w="0" w:type="auto"/>
          </w:tcPr>
          <w:p w14:paraId="7420D370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2A5C7210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579" w:type="dxa"/>
          </w:tcPr>
          <w:p w14:paraId="64EA12E8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3790ABC0" w14:textId="02E434B6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</w:tcPr>
          <w:p w14:paraId="0AA94512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1ACB7658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4419B9B8" w14:textId="0A87C74B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7B0246EA" w14:textId="77777777" w:rsidR="009C4F91" w:rsidRPr="00A76164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29F6A0EF" w14:textId="2167674F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849" w:type="dxa"/>
          </w:tcPr>
          <w:p w14:paraId="582967F4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4785D781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7588C989" w14:textId="74A93DDC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1BA88F5F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C4F91" w:rsidRPr="00FB71D9" w14:paraId="11687746" w14:textId="77777777" w:rsidTr="000A5135">
        <w:trPr>
          <w:trHeight w:val="407"/>
          <w:jc w:val="center"/>
        </w:trPr>
        <w:tc>
          <w:tcPr>
            <w:tcW w:w="0" w:type="auto"/>
            <w:shd w:val="clear" w:color="auto" w:fill="F2F2F2"/>
          </w:tcPr>
          <w:p w14:paraId="50D62DC0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0</w:t>
            </w:r>
          </w:p>
          <w:p w14:paraId="43A5F4D8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55</w:t>
            </w:r>
          </w:p>
        </w:tc>
        <w:tc>
          <w:tcPr>
            <w:tcW w:w="2579" w:type="dxa"/>
            <w:shd w:val="clear" w:color="auto" w:fill="F2F2F2"/>
          </w:tcPr>
          <w:p w14:paraId="50AED0FE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  <w:shd w:val="clear" w:color="auto" w:fill="F2F2F2"/>
          </w:tcPr>
          <w:p w14:paraId="15F53A00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7BBEDCDA" w14:textId="77777777" w:rsidR="009C4F91" w:rsidRPr="000A5135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5D9487E6" w14:textId="642B82A4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262E646A" w14:textId="0A996635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  <w:shd w:val="clear" w:color="auto" w:fill="F2F2F2"/>
          </w:tcPr>
          <w:p w14:paraId="5CCEF286" w14:textId="77777777" w:rsidR="009C4F91" w:rsidRPr="00FB71D9" w:rsidRDefault="009C4F91" w:rsidP="009C4F9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  <w:shd w:val="clear" w:color="auto" w:fill="F2F2F2"/>
          </w:tcPr>
          <w:p w14:paraId="0A3AEB7B" w14:textId="77777777" w:rsidR="009C4F91" w:rsidRPr="00FB71D9" w:rsidRDefault="009C4F91" w:rsidP="009C4F91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43129A4E" w14:textId="77777777" w:rsidR="004F20BF" w:rsidRPr="00FB71D9" w:rsidRDefault="004F20BF" w:rsidP="004F20BF">
      <w:pPr>
        <w:rPr>
          <w:rFonts w:ascii="Times New Roman" w:hAnsi="Times New Roman"/>
          <w:sz w:val="14"/>
          <w:szCs w:val="14"/>
        </w:rPr>
      </w:pPr>
    </w:p>
    <w:tbl>
      <w:tblPr>
        <w:tblW w:w="1370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33"/>
        <w:gridCol w:w="2558"/>
        <w:gridCol w:w="2729"/>
        <w:gridCol w:w="2783"/>
        <w:gridCol w:w="2826"/>
        <w:gridCol w:w="1972"/>
      </w:tblGrid>
      <w:tr w:rsidR="004F20BF" w:rsidRPr="00FB71D9" w14:paraId="07D82994" w14:textId="77777777" w:rsidTr="000A5135">
        <w:trPr>
          <w:trHeight w:val="135"/>
          <w:jc w:val="center"/>
        </w:trPr>
        <w:tc>
          <w:tcPr>
            <w:tcW w:w="0" w:type="auto"/>
          </w:tcPr>
          <w:p w14:paraId="3BB6846B" w14:textId="5EDCE146" w:rsidR="004F20BF" w:rsidRPr="00BE06BC" w:rsidRDefault="004F20BF" w:rsidP="007C181B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sz w:val="12"/>
                <w:szCs w:val="12"/>
              </w:rPr>
              <w:t>4.SINIF</w:t>
            </w:r>
          </w:p>
        </w:tc>
        <w:tc>
          <w:tcPr>
            <w:tcW w:w="2558" w:type="dxa"/>
          </w:tcPr>
          <w:p w14:paraId="6402CDCB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729" w:type="dxa"/>
          </w:tcPr>
          <w:p w14:paraId="5A9DC52D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2783" w:type="dxa"/>
          </w:tcPr>
          <w:p w14:paraId="71A246C8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2826" w:type="dxa"/>
          </w:tcPr>
          <w:p w14:paraId="79825506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1972" w:type="dxa"/>
          </w:tcPr>
          <w:p w14:paraId="1804B673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004F20BF" w:rsidRPr="00FB71D9" w14:paraId="291FF09F" w14:textId="77777777" w:rsidTr="000A5135">
        <w:trPr>
          <w:trHeight w:val="260"/>
          <w:jc w:val="center"/>
        </w:trPr>
        <w:tc>
          <w:tcPr>
            <w:tcW w:w="0" w:type="auto"/>
            <w:shd w:val="clear" w:color="auto" w:fill="F2F2F2"/>
          </w:tcPr>
          <w:p w14:paraId="0ABFD767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5</w:t>
            </w:r>
          </w:p>
          <w:p w14:paraId="7CB74C94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</w:p>
        </w:tc>
        <w:tc>
          <w:tcPr>
            <w:tcW w:w="2558" w:type="dxa"/>
            <w:shd w:val="clear" w:color="auto" w:fill="F2F2F2"/>
          </w:tcPr>
          <w:p w14:paraId="1F01B285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29" w:type="dxa"/>
            <w:shd w:val="clear" w:color="auto" w:fill="F2F2F2"/>
          </w:tcPr>
          <w:p w14:paraId="1F2A4966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  <w:shd w:val="clear" w:color="auto" w:fill="F2F2F2"/>
          </w:tcPr>
          <w:p w14:paraId="344E808F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26" w:type="dxa"/>
            <w:shd w:val="clear" w:color="auto" w:fill="F2F2F2"/>
          </w:tcPr>
          <w:p w14:paraId="42A6B1C2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972" w:type="dxa"/>
            <w:shd w:val="clear" w:color="auto" w:fill="F2F2F2"/>
          </w:tcPr>
          <w:p w14:paraId="0FFE4814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0BF" w:rsidRPr="00FB71D9" w14:paraId="06F41317" w14:textId="77777777" w:rsidTr="000A5135">
        <w:trPr>
          <w:trHeight w:val="406"/>
          <w:jc w:val="center"/>
        </w:trPr>
        <w:tc>
          <w:tcPr>
            <w:tcW w:w="0" w:type="auto"/>
          </w:tcPr>
          <w:p w14:paraId="495ED6EF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10</w:t>
            </w:r>
          </w:p>
          <w:p w14:paraId="56685A20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5</w:t>
            </w:r>
          </w:p>
        </w:tc>
        <w:tc>
          <w:tcPr>
            <w:tcW w:w="2558" w:type="dxa"/>
          </w:tcPr>
          <w:p w14:paraId="7C566C84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29" w:type="dxa"/>
          </w:tcPr>
          <w:p w14:paraId="1A8DFD90" w14:textId="7EF1D9D1" w:rsidR="004F20BF" w:rsidRPr="00BE06BC" w:rsidRDefault="004F20BF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</w:tcPr>
          <w:p w14:paraId="54454FA8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26" w:type="dxa"/>
          </w:tcPr>
          <w:p w14:paraId="020DD1C7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972" w:type="dxa"/>
          </w:tcPr>
          <w:p w14:paraId="6735686D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0BF" w:rsidRPr="00FB71D9" w14:paraId="5DE37CA7" w14:textId="77777777" w:rsidTr="000A5135">
        <w:trPr>
          <w:trHeight w:val="396"/>
          <w:jc w:val="center"/>
        </w:trPr>
        <w:tc>
          <w:tcPr>
            <w:tcW w:w="0" w:type="auto"/>
            <w:shd w:val="clear" w:color="auto" w:fill="F2F2F2"/>
          </w:tcPr>
          <w:p w14:paraId="5C8D1CA4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05</w:t>
            </w:r>
          </w:p>
          <w:p w14:paraId="2C909DC4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50</w:t>
            </w:r>
          </w:p>
        </w:tc>
        <w:tc>
          <w:tcPr>
            <w:tcW w:w="2558" w:type="dxa"/>
            <w:shd w:val="clear" w:color="auto" w:fill="F2F2F2"/>
          </w:tcPr>
          <w:p w14:paraId="4301280B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29" w:type="dxa"/>
            <w:shd w:val="clear" w:color="auto" w:fill="F2F2F2"/>
          </w:tcPr>
          <w:p w14:paraId="1E69FE8C" w14:textId="1F3E1C31" w:rsidR="004F20BF" w:rsidRPr="00BE06BC" w:rsidRDefault="004F20BF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  <w:shd w:val="clear" w:color="auto" w:fill="F2F2F2"/>
          </w:tcPr>
          <w:p w14:paraId="6356FE73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26" w:type="dxa"/>
            <w:shd w:val="clear" w:color="auto" w:fill="F2F2F2"/>
          </w:tcPr>
          <w:p w14:paraId="1B6C6775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972" w:type="dxa"/>
            <w:shd w:val="clear" w:color="auto" w:fill="F2F2F2"/>
          </w:tcPr>
          <w:p w14:paraId="28C9B9A3" w14:textId="77777777" w:rsidR="004F20BF" w:rsidRPr="00BE06BC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48F30A85" w14:textId="77777777" w:rsidTr="000A5135">
        <w:trPr>
          <w:trHeight w:val="396"/>
          <w:jc w:val="center"/>
        </w:trPr>
        <w:tc>
          <w:tcPr>
            <w:tcW w:w="0" w:type="auto"/>
          </w:tcPr>
          <w:p w14:paraId="7B31F5B8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00</w:t>
            </w:r>
          </w:p>
          <w:p w14:paraId="46AC98FE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45</w:t>
            </w:r>
          </w:p>
        </w:tc>
        <w:tc>
          <w:tcPr>
            <w:tcW w:w="2558" w:type="dxa"/>
          </w:tcPr>
          <w:p w14:paraId="66761992" w14:textId="767CEA45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29" w:type="dxa"/>
          </w:tcPr>
          <w:p w14:paraId="5BBFD2F3" w14:textId="2CCC419E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</w:tcPr>
          <w:p w14:paraId="690C971B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26" w:type="dxa"/>
          </w:tcPr>
          <w:p w14:paraId="230DD70E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972" w:type="dxa"/>
          </w:tcPr>
          <w:p w14:paraId="64FFEB4E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274EAD21" w14:textId="77777777" w:rsidTr="000A5135">
        <w:trPr>
          <w:trHeight w:val="406"/>
          <w:jc w:val="center"/>
        </w:trPr>
        <w:tc>
          <w:tcPr>
            <w:tcW w:w="0" w:type="auto"/>
            <w:shd w:val="clear" w:color="auto" w:fill="F2F2F2"/>
          </w:tcPr>
          <w:p w14:paraId="2EE75B79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55</w:t>
            </w:r>
          </w:p>
          <w:p w14:paraId="7CACEB8C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40</w:t>
            </w:r>
          </w:p>
        </w:tc>
        <w:tc>
          <w:tcPr>
            <w:tcW w:w="2558" w:type="dxa"/>
            <w:shd w:val="clear" w:color="auto" w:fill="F2F2F2"/>
          </w:tcPr>
          <w:p w14:paraId="0923A517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Üretim Yönetimi</w:t>
            </w:r>
          </w:p>
          <w:p w14:paraId="35A9707D" w14:textId="6FB9D62B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Filiz MUTLU YILDIRIM</w:t>
            </w:r>
          </w:p>
          <w:p w14:paraId="404D476C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(1. v 2. öğretim birleşik)</w:t>
            </w:r>
          </w:p>
          <w:p w14:paraId="10D55BB7" w14:textId="546B5BB1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Online</w:t>
            </w:r>
          </w:p>
        </w:tc>
        <w:tc>
          <w:tcPr>
            <w:tcW w:w="2729" w:type="dxa"/>
            <w:shd w:val="clear" w:color="auto" w:fill="F2F2F2"/>
          </w:tcPr>
          <w:p w14:paraId="40C3B0B6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Uluslararası İnsan Kaynakları Yönetimi</w:t>
            </w:r>
          </w:p>
          <w:p w14:paraId="642C26B6" w14:textId="2E5F0D8F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Doç. Dr. Ali Şahin ÖRNEK-302</w:t>
            </w:r>
          </w:p>
        </w:tc>
        <w:tc>
          <w:tcPr>
            <w:tcW w:w="2783" w:type="dxa"/>
            <w:shd w:val="clear" w:color="auto" w:fill="F2F2F2"/>
          </w:tcPr>
          <w:p w14:paraId="0CD60CE8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26" w:type="dxa"/>
            <w:shd w:val="clear" w:color="auto" w:fill="F2F2F2"/>
          </w:tcPr>
          <w:p w14:paraId="6F6556E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atış Yönetimi</w:t>
            </w:r>
          </w:p>
          <w:p w14:paraId="0AB9CC45" w14:textId="1DC3935E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Mustafa KAPLAN-302</w:t>
            </w:r>
          </w:p>
        </w:tc>
        <w:tc>
          <w:tcPr>
            <w:tcW w:w="1972" w:type="dxa"/>
            <w:shd w:val="clear" w:color="auto" w:fill="F2F2F2"/>
          </w:tcPr>
          <w:p w14:paraId="14DE181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3FFD86CB" w14:textId="77777777" w:rsidTr="000A5135">
        <w:trPr>
          <w:trHeight w:val="396"/>
          <w:jc w:val="center"/>
        </w:trPr>
        <w:tc>
          <w:tcPr>
            <w:tcW w:w="0" w:type="auto"/>
          </w:tcPr>
          <w:p w14:paraId="10549A1E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50</w:t>
            </w:r>
          </w:p>
          <w:p w14:paraId="18A91D2F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35</w:t>
            </w:r>
          </w:p>
        </w:tc>
        <w:tc>
          <w:tcPr>
            <w:tcW w:w="2558" w:type="dxa"/>
          </w:tcPr>
          <w:p w14:paraId="7F1FC206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Üretim Yönetimi</w:t>
            </w:r>
          </w:p>
          <w:p w14:paraId="00636BC6" w14:textId="0CA31024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Filiz MUTLU YILDIRIM</w:t>
            </w:r>
          </w:p>
          <w:p w14:paraId="66AED9CA" w14:textId="3F8E3525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(1. v 2. öğretim birleşik)</w:t>
            </w:r>
          </w:p>
          <w:p w14:paraId="2AD154F7" w14:textId="012A4DB2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Online</w:t>
            </w:r>
          </w:p>
        </w:tc>
        <w:tc>
          <w:tcPr>
            <w:tcW w:w="2729" w:type="dxa"/>
          </w:tcPr>
          <w:p w14:paraId="3BE4ECE6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Uluslararası İnsan Kaynakları Yönetimi</w:t>
            </w:r>
          </w:p>
          <w:p w14:paraId="3BB546BF" w14:textId="5860FCE9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Doç. Dr. Ali Şahin ÖRNEK-302</w:t>
            </w:r>
          </w:p>
        </w:tc>
        <w:tc>
          <w:tcPr>
            <w:tcW w:w="2783" w:type="dxa"/>
          </w:tcPr>
          <w:p w14:paraId="3467DE03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26" w:type="dxa"/>
          </w:tcPr>
          <w:p w14:paraId="72F94082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atış Yönetimi</w:t>
            </w:r>
          </w:p>
          <w:p w14:paraId="0FBCDDA7" w14:textId="5F2CA061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Mustafa KAPLAN-302</w:t>
            </w:r>
          </w:p>
        </w:tc>
        <w:tc>
          <w:tcPr>
            <w:tcW w:w="1972" w:type="dxa"/>
          </w:tcPr>
          <w:p w14:paraId="5B900ADC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5D12FE05" w14:textId="77777777" w:rsidTr="000A5135">
        <w:trPr>
          <w:trHeight w:val="272"/>
          <w:jc w:val="center"/>
        </w:trPr>
        <w:tc>
          <w:tcPr>
            <w:tcW w:w="0" w:type="auto"/>
            <w:shd w:val="clear" w:color="auto" w:fill="F2F2F2"/>
          </w:tcPr>
          <w:p w14:paraId="7C28F0A9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45</w:t>
            </w:r>
          </w:p>
          <w:p w14:paraId="49A5783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30</w:t>
            </w:r>
          </w:p>
        </w:tc>
        <w:tc>
          <w:tcPr>
            <w:tcW w:w="2558" w:type="dxa"/>
            <w:shd w:val="clear" w:color="auto" w:fill="F2F2F2"/>
          </w:tcPr>
          <w:p w14:paraId="4EF35312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Üretim Yönetimi</w:t>
            </w:r>
          </w:p>
          <w:p w14:paraId="67C6C499" w14:textId="4D99B5CA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Filiz MUTLU YILDIRIM</w:t>
            </w:r>
          </w:p>
          <w:p w14:paraId="1CDFEF0F" w14:textId="7C2294FA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(1. v 2. öğretim birleşik)</w:t>
            </w:r>
          </w:p>
          <w:p w14:paraId="6C0169FC" w14:textId="4F7105B0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Online</w:t>
            </w:r>
          </w:p>
        </w:tc>
        <w:tc>
          <w:tcPr>
            <w:tcW w:w="2729" w:type="dxa"/>
            <w:shd w:val="clear" w:color="auto" w:fill="F2F2F2"/>
          </w:tcPr>
          <w:p w14:paraId="1BD349D1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Uluslararası İnsan Kaynakları Yönetimi</w:t>
            </w:r>
          </w:p>
          <w:p w14:paraId="0D4BD57F" w14:textId="13C3A23B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Doç. Dr. Ali Şahin ÖRNEK-302</w:t>
            </w:r>
          </w:p>
        </w:tc>
        <w:tc>
          <w:tcPr>
            <w:tcW w:w="2783" w:type="dxa"/>
            <w:shd w:val="clear" w:color="auto" w:fill="F2F2F2"/>
          </w:tcPr>
          <w:p w14:paraId="314A20CF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26" w:type="dxa"/>
            <w:shd w:val="clear" w:color="auto" w:fill="F2F2F2"/>
          </w:tcPr>
          <w:p w14:paraId="4E118B78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atış Yönetimi</w:t>
            </w:r>
          </w:p>
          <w:p w14:paraId="03D97D78" w14:textId="12205975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Mustafa KAPLAN-302</w:t>
            </w:r>
          </w:p>
        </w:tc>
        <w:tc>
          <w:tcPr>
            <w:tcW w:w="1972" w:type="dxa"/>
            <w:shd w:val="clear" w:color="auto" w:fill="F2F2F2"/>
          </w:tcPr>
          <w:p w14:paraId="49AF170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412896CF" w14:textId="77777777" w:rsidTr="000A5135">
        <w:trPr>
          <w:trHeight w:val="68"/>
          <w:jc w:val="center"/>
        </w:trPr>
        <w:tc>
          <w:tcPr>
            <w:tcW w:w="0" w:type="auto"/>
          </w:tcPr>
          <w:p w14:paraId="3CA7F28A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0</w:t>
            </w:r>
          </w:p>
          <w:p w14:paraId="1210611E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25</w:t>
            </w:r>
          </w:p>
        </w:tc>
        <w:tc>
          <w:tcPr>
            <w:tcW w:w="2558" w:type="dxa"/>
          </w:tcPr>
          <w:p w14:paraId="5650BAE6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ermaye Piyasaları ve Menkul Değer Yönetimi</w:t>
            </w:r>
          </w:p>
          <w:p w14:paraId="721EEFE7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Filiz MUTLU YILDIRIM</w:t>
            </w:r>
          </w:p>
          <w:p w14:paraId="196A6C3B" w14:textId="27E675C5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Online</w:t>
            </w:r>
          </w:p>
        </w:tc>
        <w:tc>
          <w:tcPr>
            <w:tcW w:w="2729" w:type="dxa"/>
          </w:tcPr>
          <w:p w14:paraId="22C6CCFB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</w:tcPr>
          <w:p w14:paraId="64AB54DE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Örgüt Kuramı</w:t>
            </w:r>
          </w:p>
          <w:p w14:paraId="3FB27FD7" w14:textId="1BE3A483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Abdullah KIRAY-302</w:t>
            </w:r>
          </w:p>
        </w:tc>
        <w:tc>
          <w:tcPr>
            <w:tcW w:w="2826" w:type="dxa"/>
          </w:tcPr>
          <w:p w14:paraId="4B51A23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Kurumsal Finans</w:t>
            </w:r>
          </w:p>
          <w:p w14:paraId="3DDF3FF6" w14:textId="15C89F1A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Arş. Gör. Dr. Güneş TOPÇU-302</w:t>
            </w:r>
          </w:p>
        </w:tc>
        <w:tc>
          <w:tcPr>
            <w:tcW w:w="1972" w:type="dxa"/>
          </w:tcPr>
          <w:p w14:paraId="38A58693" w14:textId="1B3E39E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0C9DD400" w14:textId="77777777" w:rsidTr="000A5135">
        <w:trPr>
          <w:trHeight w:val="677"/>
          <w:jc w:val="center"/>
        </w:trPr>
        <w:tc>
          <w:tcPr>
            <w:tcW w:w="0" w:type="auto"/>
            <w:shd w:val="clear" w:color="auto" w:fill="F2F2F2"/>
          </w:tcPr>
          <w:p w14:paraId="4D2E6222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0</w:t>
            </w:r>
          </w:p>
          <w:p w14:paraId="07779184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15</w:t>
            </w:r>
          </w:p>
        </w:tc>
        <w:tc>
          <w:tcPr>
            <w:tcW w:w="2558" w:type="dxa"/>
            <w:shd w:val="clear" w:color="auto" w:fill="F2F2F2"/>
          </w:tcPr>
          <w:p w14:paraId="249A9B17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ermaye Piyasaları ve Menkul Değer Yönetimi</w:t>
            </w:r>
          </w:p>
          <w:p w14:paraId="5A3C89C6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Filiz MUTLU YILDIRIM</w:t>
            </w:r>
          </w:p>
          <w:p w14:paraId="11161C4B" w14:textId="5F7E4CE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Online</w:t>
            </w:r>
          </w:p>
        </w:tc>
        <w:tc>
          <w:tcPr>
            <w:tcW w:w="2729" w:type="dxa"/>
            <w:shd w:val="clear" w:color="auto" w:fill="F2F2F2"/>
          </w:tcPr>
          <w:p w14:paraId="18482A96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  <w:shd w:val="clear" w:color="auto" w:fill="F2F2F2"/>
          </w:tcPr>
          <w:p w14:paraId="42B6482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Örgüt Kuramı</w:t>
            </w:r>
          </w:p>
          <w:p w14:paraId="23967EF5" w14:textId="65FA9A2B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Abdullah KIRAY-302</w:t>
            </w:r>
          </w:p>
        </w:tc>
        <w:tc>
          <w:tcPr>
            <w:tcW w:w="2826" w:type="dxa"/>
            <w:shd w:val="clear" w:color="auto" w:fill="F2F2F2"/>
          </w:tcPr>
          <w:p w14:paraId="2F0224D9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Kurumsal Finans</w:t>
            </w:r>
          </w:p>
          <w:p w14:paraId="5F9134E6" w14:textId="004C71C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Arş. Gör. Dr. Güneş TOPÇU-302</w:t>
            </w:r>
          </w:p>
        </w:tc>
        <w:tc>
          <w:tcPr>
            <w:tcW w:w="1972" w:type="dxa"/>
            <w:shd w:val="clear" w:color="auto" w:fill="F2F2F2"/>
          </w:tcPr>
          <w:p w14:paraId="60A748B9" w14:textId="3D401CCC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25B34905" w14:textId="77777777" w:rsidTr="000A5135">
        <w:trPr>
          <w:trHeight w:val="666"/>
          <w:jc w:val="center"/>
        </w:trPr>
        <w:tc>
          <w:tcPr>
            <w:tcW w:w="0" w:type="auto"/>
          </w:tcPr>
          <w:p w14:paraId="1DDAC1F8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0</w:t>
            </w:r>
          </w:p>
          <w:p w14:paraId="6C5002E2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05</w:t>
            </w:r>
          </w:p>
        </w:tc>
        <w:tc>
          <w:tcPr>
            <w:tcW w:w="2558" w:type="dxa"/>
          </w:tcPr>
          <w:p w14:paraId="0B59258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ermaye Piyasaları ve Menkul Değer Yönetimi</w:t>
            </w:r>
          </w:p>
          <w:p w14:paraId="76010C7F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Filiz MUTLU YILDIRIM</w:t>
            </w:r>
          </w:p>
          <w:p w14:paraId="548B965B" w14:textId="21495249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Online</w:t>
            </w:r>
          </w:p>
        </w:tc>
        <w:tc>
          <w:tcPr>
            <w:tcW w:w="2729" w:type="dxa"/>
          </w:tcPr>
          <w:p w14:paraId="0A13FD73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</w:tcPr>
          <w:p w14:paraId="35C2626D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Örgüt Kuramı</w:t>
            </w:r>
          </w:p>
          <w:p w14:paraId="3BEED6D4" w14:textId="7D46B953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Abdullah KIRAY-302</w:t>
            </w:r>
          </w:p>
        </w:tc>
        <w:tc>
          <w:tcPr>
            <w:tcW w:w="2826" w:type="dxa"/>
          </w:tcPr>
          <w:p w14:paraId="0FB583B6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Kurumsal Finans</w:t>
            </w:r>
          </w:p>
          <w:p w14:paraId="54B469BE" w14:textId="418A9B3C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Arş. Gör. Dr. Güneş TOPÇU-302</w:t>
            </w:r>
          </w:p>
        </w:tc>
        <w:tc>
          <w:tcPr>
            <w:tcW w:w="1972" w:type="dxa"/>
          </w:tcPr>
          <w:p w14:paraId="284978FD" w14:textId="5F9D9BB1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54490EB7" w14:textId="77777777" w:rsidTr="000A5135">
        <w:trPr>
          <w:trHeight w:val="260"/>
          <w:jc w:val="center"/>
        </w:trPr>
        <w:tc>
          <w:tcPr>
            <w:tcW w:w="0" w:type="auto"/>
            <w:shd w:val="clear" w:color="auto" w:fill="F2F2F2"/>
          </w:tcPr>
          <w:p w14:paraId="6A0506C0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5:30</w:t>
            </w:r>
          </w:p>
          <w:p w14:paraId="5DE0EDF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15</w:t>
            </w:r>
          </w:p>
        </w:tc>
        <w:tc>
          <w:tcPr>
            <w:tcW w:w="2558" w:type="dxa"/>
            <w:shd w:val="clear" w:color="auto" w:fill="F2F2F2"/>
          </w:tcPr>
          <w:p w14:paraId="1915B3A9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29" w:type="dxa"/>
            <w:shd w:val="clear" w:color="auto" w:fill="F2F2F2"/>
          </w:tcPr>
          <w:p w14:paraId="709A2432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  <w:shd w:val="clear" w:color="auto" w:fill="F2F2F2"/>
          </w:tcPr>
          <w:p w14:paraId="646B8F24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26" w:type="dxa"/>
            <w:shd w:val="clear" w:color="auto" w:fill="F2F2F2"/>
          </w:tcPr>
          <w:p w14:paraId="0D5F5762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972" w:type="dxa"/>
            <w:shd w:val="clear" w:color="auto" w:fill="F2F2F2"/>
          </w:tcPr>
          <w:p w14:paraId="1DA81562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65E2AC4B" w14:textId="77777777" w:rsidTr="000A5135">
        <w:trPr>
          <w:trHeight w:val="271"/>
          <w:jc w:val="center"/>
        </w:trPr>
        <w:tc>
          <w:tcPr>
            <w:tcW w:w="0" w:type="auto"/>
          </w:tcPr>
          <w:p w14:paraId="11C67294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20</w:t>
            </w:r>
          </w:p>
          <w:p w14:paraId="0526410E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05</w:t>
            </w:r>
          </w:p>
        </w:tc>
        <w:tc>
          <w:tcPr>
            <w:tcW w:w="2558" w:type="dxa"/>
          </w:tcPr>
          <w:p w14:paraId="279A6CC9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29" w:type="dxa"/>
          </w:tcPr>
          <w:p w14:paraId="6A4C256C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</w:tcPr>
          <w:p w14:paraId="0644883D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26" w:type="dxa"/>
          </w:tcPr>
          <w:p w14:paraId="0E2B4423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972" w:type="dxa"/>
          </w:tcPr>
          <w:p w14:paraId="2CE19A21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3798FA10" w14:textId="77777777" w:rsidTr="000A5135">
        <w:trPr>
          <w:trHeight w:val="666"/>
          <w:jc w:val="center"/>
        </w:trPr>
        <w:tc>
          <w:tcPr>
            <w:tcW w:w="0" w:type="auto"/>
            <w:shd w:val="clear" w:color="auto" w:fill="F2F2F2"/>
          </w:tcPr>
          <w:p w14:paraId="43F89DF3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10</w:t>
            </w:r>
          </w:p>
          <w:p w14:paraId="33D051EA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55</w:t>
            </w:r>
          </w:p>
        </w:tc>
        <w:tc>
          <w:tcPr>
            <w:tcW w:w="2558" w:type="dxa"/>
            <w:shd w:val="clear" w:color="auto" w:fill="F2F2F2"/>
          </w:tcPr>
          <w:p w14:paraId="143CDF3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ermaye Piyasaları ve Menkul Değer Yönetimi</w:t>
            </w:r>
          </w:p>
          <w:p w14:paraId="7E4BA5C7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Filiz MUTLU YILDIRIM</w:t>
            </w:r>
          </w:p>
          <w:p w14:paraId="59E3414B" w14:textId="3723C5F8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Online</w:t>
            </w:r>
          </w:p>
        </w:tc>
        <w:tc>
          <w:tcPr>
            <w:tcW w:w="2729" w:type="dxa"/>
            <w:shd w:val="clear" w:color="auto" w:fill="F2F2F2"/>
          </w:tcPr>
          <w:p w14:paraId="324E2796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Uluslararası İnsan Kaynakları Yönetimi</w:t>
            </w:r>
          </w:p>
          <w:p w14:paraId="7E4CB86D" w14:textId="7B516494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Doç. Dr. Ali Şahin ÖRNEK-302</w:t>
            </w:r>
          </w:p>
        </w:tc>
        <w:tc>
          <w:tcPr>
            <w:tcW w:w="2783" w:type="dxa"/>
            <w:shd w:val="clear" w:color="auto" w:fill="F2F2F2"/>
          </w:tcPr>
          <w:p w14:paraId="3F98F4FF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Uluslararası Pazarlama </w:t>
            </w:r>
          </w:p>
          <w:p w14:paraId="69FBB9A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(1. v 2. öğretim birleşik)</w:t>
            </w:r>
          </w:p>
          <w:p w14:paraId="790DD511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(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Çöbiltum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604C3A29" w14:textId="22B3DD1F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Erkan BİL</w:t>
            </w:r>
          </w:p>
        </w:tc>
        <w:tc>
          <w:tcPr>
            <w:tcW w:w="2826" w:type="dxa"/>
            <w:shd w:val="clear" w:color="auto" w:fill="F2F2F2"/>
          </w:tcPr>
          <w:p w14:paraId="6CB79381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Kurumsal Finans</w:t>
            </w:r>
          </w:p>
          <w:p w14:paraId="67602DCE" w14:textId="59A29A1F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Arş. Gör. Dr. Güneş TOPÇU-302</w:t>
            </w:r>
          </w:p>
        </w:tc>
        <w:tc>
          <w:tcPr>
            <w:tcW w:w="1972" w:type="dxa"/>
            <w:shd w:val="clear" w:color="auto" w:fill="F2F2F2"/>
          </w:tcPr>
          <w:p w14:paraId="6FCA1BCA" w14:textId="6EA06DE1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6E517588" w14:textId="77777777" w:rsidTr="000A5135">
        <w:trPr>
          <w:trHeight w:val="666"/>
          <w:jc w:val="center"/>
        </w:trPr>
        <w:tc>
          <w:tcPr>
            <w:tcW w:w="0" w:type="auto"/>
          </w:tcPr>
          <w:p w14:paraId="02BDFE06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00</w:t>
            </w:r>
          </w:p>
          <w:p w14:paraId="4DC6E739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45</w:t>
            </w:r>
          </w:p>
        </w:tc>
        <w:tc>
          <w:tcPr>
            <w:tcW w:w="2558" w:type="dxa"/>
          </w:tcPr>
          <w:p w14:paraId="7A50854C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ermaye Piyasaları ve Menkul Değer Yönetimi</w:t>
            </w:r>
          </w:p>
          <w:p w14:paraId="7E16A94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Filiz MUTLU YILDIRIM</w:t>
            </w:r>
          </w:p>
          <w:p w14:paraId="62A154A4" w14:textId="4668B53A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Online</w:t>
            </w:r>
          </w:p>
        </w:tc>
        <w:tc>
          <w:tcPr>
            <w:tcW w:w="2729" w:type="dxa"/>
          </w:tcPr>
          <w:p w14:paraId="3FE527D2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Uluslararası İnsan Kaynakları Yönetimi</w:t>
            </w:r>
          </w:p>
          <w:p w14:paraId="62390DBD" w14:textId="5535691F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Doç. Dr. Ali Şahin ÖRNEK-302</w:t>
            </w:r>
          </w:p>
        </w:tc>
        <w:tc>
          <w:tcPr>
            <w:tcW w:w="2783" w:type="dxa"/>
          </w:tcPr>
          <w:p w14:paraId="47C5CBB7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Uluslararası Pazarlama </w:t>
            </w:r>
          </w:p>
          <w:p w14:paraId="0A2514E8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(1. v 2. öğretim birleşik)</w:t>
            </w:r>
          </w:p>
          <w:p w14:paraId="4B9FD190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(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Çöbiltum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41D0F6A8" w14:textId="4D374D84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Erkan BİL</w:t>
            </w:r>
          </w:p>
        </w:tc>
        <w:tc>
          <w:tcPr>
            <w:tcW w:w="2826" w:type="dxa"/>
          </w:tcPr>
          <w:p w14:paraId="0DCE17DD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Kurumsal Finans</w:t>
            </w:r>
          </w:p>
          <w:p w14:paraId="0893738F" w14:textId="367635D4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Arş. Gör. Dr. Güneş TOPÇU-302</w:t>
            </w:r>
          </w:p>
        </w:tc>
        <w:tc>
          <w:tcPr>
            <w:tcW w:w="1972" w:type="dxa"/>
          </w:tcPr>
          <w:p w14:paraId="1BC4F757" w14:textId="1BA43273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27D12B3F" w14:textId="77777777" w:rsidTr="000A5135">
        <w:trPr>
          <w:trHeight w:val="666"/>
          <w:jc w:val="center"/>
        </w:trPr>
        <w:tc>
          <w:tcPr>
            <w:tcW w:w="0" w:type="auto"/>
            <w:shd w:val="clear" w:color="auto" w:fill="F2F2F2"/>
          </w:tcPr>
          <w:p w14:paraId="4616D3B3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50</w:t>
            </w:r>
          </w:p>
          <w:p w14:paraId="74C44614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35</w:t>
            </w:r>
          </w:p>
        </w:tc>
        <w:tc>
          <w:tcPr>
            <w:tcW w:w="2558" w:type="dxa"/>
            <w:shd w:val="clear" w:color="auto" w:fill="F2F2F2"/>
          </w:tcPr>
          <w:p w14:paraId="39FD40F8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ermaye Piyasaları ve Menkul Değer Yönetimi</w:t>
            </w:r>
          </w:p>
          <w:p w14:paraId="43B24E33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Filiz MUTLU YILDIRIM</w:t>
            </w:r>
          </w:p>
          <w:p w14:paraId="28C1551E" w14:textId="2A6EC7C8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Online</w:t>
            </w:r>
          </w:p>
        </w:tc>
        <w:tc>
          <w:tcPr>
            <w:tcW w:w="2729" w:type="dxa"/>
            <w:shd w:val="clear" w:color="auto" w:fill="F2F2F2"/>
          </w:tcPr>
          <w:p w14:paraId="7D0EAF30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Uluslararası İnsan Kaynakları Yönetimi</w:t>
            </w:r>
          </w:p>
          <w:p w14:paraId="1BEB3073" w14:textId="3763B7FA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Doç. Dr. Ali Şahin ÖRNEK-302</w:t>
            </w:r>
          </w:p>
        </w:tc>
        <w:tc>
          <w:tcPr>
            <w:tcW w:w="2783" w:type="dxa"/>
            <w:shd w:val="clear" w:color="auto" w:fill="F2F2F2"/>
          </w:tcPr>
          <w:p w14:paraId="5DA59060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Uluslararası Pazarlama </w:t>
            </w:r>
          </w:p>
          <w:p w14:paraId="33A0A16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(1. v 2. öğretim birleşik)</w:t>
            </w:r>
          </w:p>
          <w:p w14:paraId="345C7676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(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Çöbiltum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28AE695F" w14:textId="5A394D61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Erkan BİL</w:t>
            </w:r>
          </w:p>
        </w:tc>
        <w:tc>
          <w:tcPr>
            <w:tcW w:w="2826" w:type="dxa"/>
            <w:shd w:val="clear" w:color="auto" w:fill="F2F2F2"/>
          </w:tcPr>
          <w:p w14:paraId="6FFBD6DC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Kurumsal Finans</w:t>
            </w:r>
          </w:p>
          <w:p w14:paraId="460D20D3" w14:textId="2B6EB5C0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Arş. Gör. Dr. Güneş TOPÇU-302</w:t>
            </w:r>
          </w:p>
        </w:tc>
        <w:tc>
          <w:tcPr>
            <w:tcW w:w="1972" w:type="dxa"/>
            <w:shd w:val="clear" w:color="auto" w:fill="F2F2F2"/>
          </w:tcPr>
          <w:p w14:paraId="00B12B27" w14:textId="053013DD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04AAA5D3" w14:textId="77777777" w:rsidTr="000A5135">
        <w:trPr>
          <w:trHeight w:val="49"/>
          <w:jc w:val="center"/>
        </w:trPr>
        <w:tc>
          <w:tcPr>
            <w:tcW w:w="0" w:type="auto"/>
          </w:tcPr>
          <w:p w14:paraId="1E74CC9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40</w:t>
            </w:r>
          </w:p>
          <w:p w14:paraId="01D9340E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25</w:t>
            </w:r>
          </w:p>
        </w:tc>
        <w:tc>
          <w:tcPr>
            <w:tcW w:w="2558" w:type="dxa"/>
          </w:tcPr>
          <w:p w14:paraId="04AEB699" w14:textId="55BA2CDC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29" w:type="dxa"/>
          </w:tcPr>
          <w:p w14:paraId="3D9FBB94" w14:textId="5453C9D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</w:tcPr>
          <w:p w14:paraId="214AED47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Örgüt Kuramı</w:t>
            </w:r>
          </w:p>
          <w:p w14:paraId="33EBE121" w14:textId="527D7729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Abdullah KIRAY-302</w:t>
            </w:r>
          </w:p>
        </w:tc>
        <w:tc>
          <w:tcPr>
            <w:tcW w:w="2826" w:type="dxa"/>
          </w:tcPr>
          <w:p w14:paraId="2CF83FAD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atış Yönetimi</w:t>
            </w:r>
          </w:p>
          <w:p w14:paraId="7B28830E" w14:textId="4AAF8B6A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Mustafa KAPLAN-302</w:t>
            </w:r>
          </w:p>
        </w:tc>
        <w:tc>
          <w:tcPr>
            <w:tcW w:w="1972" w:type="dxa"/>
          </w:tcPr>
          <w:p w14:paraId="5C38A8A5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71EFC643" w14:textId="77777777" w:rsidTr="000A5135">
        <w:trPr>
          <w:trHeight w:val="396"/>
          <w:jc w:val="center"/>
        </w:trPr>
        <w:tc>
          <w:tcPr>
            <w:tcW w:w="0" w:type="auto"/>
            <w:shd w:val="clear" w:color="auto" w:fill="F2F2F2"/>
          </w:tcPr>
          <w:p w14:paraId="21A84800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30</w:t>
            </w:r>
          </w:p>
          <w:p w14:paraId="4FDEF241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15</w:t>
            </w:r>
          </w:p>
        </w:tc>
        <w:tc>
          <w:tcPr>
            <w:tcW w:w="2558" w:type="dxa"/>
            <w:shd w:val="clear" w:color="auto" w:fill="F2F2F2"/>
          </w:tcPr>
          <w:p w14:paraId="370081AE" w14:textId="6257DF71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29" w:type="dxa"/>
            <w:shd w:val="clear" w:color="auto" w:fill="F2F2F2"/>
          </w:tcPr>
          <w:p w14:paraId="297BB06D" w14:textId="2D732375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  <w:shd w:val="clear" w:color="auto" w:fill="F2F2F2"/>
          </w:tcPr>
          <w:p w14:paraId="66A2279A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Örgüt Kuramı</w:t>
            </w:r>
          </w:p>
          <w:p w14:paraId="092C12A1" w14:textId="75D61FF9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Abdullah KIRAY-302</w:t>
            </w:r>
          </w:p>
        </w:tc>
        <w:tc>
          <w:tcPr>
            <w:tcW w:w="2826" w:type="dxa"/>
            <w:shd w:val="clear" w:color="auto" w:fill="F2F2F2"/>
          </w:tcPr>
          <w:p w14:paraId="4B844ADB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atış Yönetimi</w:t>
            </w:r>
          </w:p>
          <w:p w14:paraId="7AD35379" w14:textId="2D389C3C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Mustafa KAPLAN-302</w:t>
            </w:r>
          </w:p>
        </w:tc>
        <w:tc>
          <w:tcPr>
            <w:tcW w:w="1972" w:type="dxa"/>
            <w:shd w:val="clear" w:color="auto" w:fill="F2F2F2"/>
          </w:tcPr>
          <w:p w14:paraId="18363083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71FCE930" w14:textId="77777777" w:rsidTr="000A5135">
        <w:trPr>
          <w:trHeight w:val="406"/>
          <w:jc w:val="center"/>
        </w:trPr>
        <w:tc>
          <w:tcPr>
            <w:tcW w:w="0" w:type="auto"/>
          </w:tcPr>
          <w:p w14:paraId="1695ECC8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20</w:t>
            </w:r>
          </w:p>
          <w:p w14:paraId="10A972A0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05</w:t>
            </w:r>
          </w:p>
        </w:tc>
        <w:tc>
          <w:tcPr>
            <w:tcW w:w="2558" w:type="dxa"/>
          </w:tcPr>
          <w:p w14:paraId="4F9F1FEB" w14:textId="6023E4FD" w:rsidR="00A61D8C" w:rsidRPr="00BE06BC" w:rsidRDefault="00A61D8C" w:rsidP="00A61D8C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29" w:type="dxa"/>
          </w:tcPr>
          <w:p w14:paraId="26985244" w14:textId="35241DFD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</w:tcPr>
          <w:p w14:paraId="6358614F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Örgüt Kuramı</w:t>
            </w:r>
          </w:p>
          <w:p w14:paraId="3C98B0A7" w14:textId="509A053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Abdullah KIRAY-302</w:t>
            </w:r>
          </w:p>
        </w:tc>
        <w:tc>
          <w:tcPr>
            <w:tcW w:w="2826" w:type="dxa"/>
          </w:tcPr>
          <w:p w14:paraId="6FCE7A1E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>Satış Yönetimi</w:t>
            </w:r>
          </w:p>
          <w:p w14:paraId="48BDC81D" w14:textId="5F2FC64F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BE06BC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BE06BC">
              <w:rPr>
                <w:rFonts w:ascii="Times New Roman" w:hAnsi="Times New Roman"/>
                <w:sz w:val="12"/>
                <w:szCs w:val="12"/>
              </w:rPr>
              <w:t>. Üyesi Mustafa KAPLAN-302</w:t>
            </w:r>
          </w:p>
        </w:tc>
        <w:tc>
          <w:tcPr>
            <w:tcW w:w="1972" w:type="dxa"/>
          </w:tcPr>
          <w:p w14:paraId="33B2EB62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61D8C" w:rsidRPr="00FB71D9" w14:paraId="0163F436" w14:textId="77777777" w:rsidTr="000A5135">
        <w:trPr>
          <w:trHeight w:val="260"/>
          <w:jc w:val="center"/>
        </w:trPr>
        <w:tc>
          <w:tcPr>
            <w:tcW w:w="0" w:type="auto"/>
            <w:shd w:val="clear" w:color="auto" w:fill="F2F2F2"/>
          </w:tcPr>
          <w:p w14:paraId="0E8AC76F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10</w:t>
            </w:r>
          </w:p>
          <w:p w14:paraId="7D119D80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00BE06BC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55</w:t>
            </w:r>
          </w:p>
        </w:tc>
        <w:tc>
          <w:tcPr>
            <w:tcW w:w="2558" w:type="dxa"/>
            <w:shd w:val="clear" w:color="auto" w:fill="F2F2F2"/>
          </w:tcPr>
          <w:p w14:paraId="27D42FD6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29" w:type="dxa"/>
            <w:shd w:val="clear" w:color="auto" w:fill="F2F2F2"/>
          </w:tcPr>
          <w:p w14:paraId="123BF3CB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83" w:type="dxa"/>
            <w:shd w:val="clear" w:color="auto" w:fill="F2F2F2"/>
          </w:tcPr>
          <w:p w14:paraId="21047E6D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26" w:type="dxa"/>
            <w:shd w:val="clear" w:color="auto" w:fill="F2F2F2"/>
          </w:tcPr>
          <w:p w14:paraId="4472E09B" w14:textId="77777777" w:rsidR="00A61D8C" w:rsidRPr="00BE06BC" w:rsidRDefault="00A61D8C" w:rsidP="00A61D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972" w:type="dxa"/>
            <w:shd w:val="clear" w:color="auto" w:fill="F2F2F2"/>
          </w:tcPr>
          <w:p w14:paraId="061F7F51" w14:textId="77777777" w:rsidR="00A61D8C" w:rsidRPr="00BE06BC" w:rsidRDefault="00A61D8C" w:rsidP="00A61D8C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729C6E6A" w14:textId="77777777" w:rsidR="004F20BF" w:rsidRPr="00FB71D9" w:rsidRDefault="004F20BF" w:rsidP="004F20BF">
      <w:pPr>
        <w:rPr>
          <w:rFonts w:ascii="Times New Roman" w:hAnsi="Times New Roman"/>
          <w:sz w:val="14"/>
          <w:szCs w:val="14"/>
        </w:rPr>
      </w:pPr>
    </w:p>
    <w:sectPr w:rsidR="004F20BF" w:rsidRPr="00FB71D9" w:rsidSect="007919AC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09C53" w14:textId="77777777" w:rsidR="0075499F" w:rsidRDefault="0075499F" w:rsidP="00197788">
      <w:pPr>
        <w:spacing w:after="0" w:line="240" w:lineRule="auto"/>
      </w:pPr>
      <w:r>
        <w:separator/>
      </w:r>
    </w:p>
  </w:endnote>
  <w:endnote w:type="continuationSeparator" w:id="0">
    <w:p w14:paraId="339062A3" w14:textId="77777777" w:rsidR="0075499F" w:rsidRDefault="0075499F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74EC4" w14:textId="77777777" w:rsidR="0075499F" w:rsidRDefault="0075499F" w:rsidP="00197788">
      <w:pPr>
        <w:spacing w:after="0" w:line="240" w:lineRule="auto"/>
      </w:pPr>
      <w:r>
        <w:separator/>
      </w:r>
    </w:p>
  </w:footnote>
  <w:footnote w:type="continuationSeparator" w:id="0">
    <w:p w14:paraId="2081AADF" w14:textId="77777777" w:rsidR="0075499F" w:rsidRDefault="0075499F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D8234" w14:textId="7EA21326" w:rsidR="0048727F" w:rsidRPr="00956EA1" w:rsidRDefault="004F20BF" w:rsidP="00956EA1">
    <w:pPr>
      <w:pStyle w:val="Header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İŞLETME </w:t>
    </w:r>
    <w:r w:rsidR="006D51B3">
      <w:rPr>
        <w:rFonts w:ascii="Times New Roman" w:hAnsi="Times New Roman"/>
        <w:b/>
        <w:sz w:val="24"/>
        <w:szCs w:val="24"/>
      </w:rPr>
      <w:t>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rAUALwWjnCwAAAA="/>
  </w:docVars>
  <w:rsids>
    <w:rsidRoot w:val="004D7519"/>
    <w:rsid w:val="000039B3"/>
    <w:rsid w:val="000A5135"/>
    <w:rsid w:val="000A6F34"/>
    <w:rsid w:val="000B58DB"/>
    <w:rsid w:val="000D04A2"/>
    <w:rsid w:val="001215AF"/>
    <w:rsid w:val="0019747E"/>
    <w:rsid w:val="00197788"/>
    <w:rsid w:val="001A5644"/>
    <w:rsid w:val="001C57CE"/>
    <w:rsid w:val="001D3C5D"/>
    <w:rsid w:val="002200AB"/>
    <w:rsid w:val="00262B7A"/>
    <w:rsid w:val="00275C97"/>
    <w:rsid w:val="002F050B"/>
    <w:rsid w:val="002F3850"/>
    <w:rsid w:val="00332659"/>
    <w:rsid w:val="00345DCC"/>
    <w:rsid w:val="003700BE"/>
    <w:rsid w:val="003C6A7A"/>
    <w:rsid w:val="003E3290"/>
    <w:rsid w:val="003E3D19"/>
    <w:rsid w:val="003E5B5E"/>
    <w:rsid w:val="003F0E44"/>
    <w:rsid w:val="004113C3"/>
    <w:rsid w:val="00437D66"/>
    <w:rsid w:val="004545FC"/>
    <w:rsid w:val="004553FD"/>
    <w:rsid w:val="004879A0"/>
    <w:rsid w:val="004B6EFE"/>
    <w:rsid w:val="004D1443"/>
    <w:rsid w:val="004D7519"/>
    <w:rsid w:val="004F20BF"/>
    <w:rsid w:val="00513837"/>
    <w:rsid w:val="0051400B"/>
    <w:rsid w:val="00547239"/>
    <w:rsid w:val="005614D7"/>
    <w:rsid w:val="005E0817"/>
    <w:rsid w:val="00616221"/>
    <w:rsid w:val="0063335C"/>
    <w:rsid w:val="006500CF"/>
    <w:rsid w:val="006D51B3"/>
    <w:rsid w:val="00707ED7"/>
    <w:rsid w:val="00743EFC"/>
    <w:rsid w:val="0075499F"/>
    <w:rsid w:val="00765BFE"/>
    <w:rsid w:val="007A373F"/>
    <w:rsid w:val="008053E8"/>
    <w:rsid w:val="00832B46"/>
    <w:rsid w:val="00854481"/>
    <w:rsid w:val="00896276"/>
    <w:rsid w:val="008A520F"/>
    <w:rsid w:val="008F34F8"/>
    <w:rsid w:val="00944E04"/>
    <w:rsid w:val="00955EA4"/>
    <w:rsid w:val="009C4F91"/>
    <w:rsid w:val="009D33A7"/>
    <w:rsid w:val="009F4A53"/>
    <w:rsid w:val="00A1460B"/>
    <w:rsid w:val="00A174D9"/>
    <w:rsid w:val="00A34C95"/>
    <w:rsid w:val="00A61D8C"/>
    <w:rsid w:val="00A704ED"/>
    <w:rsid w:val="00A74ECB"/>
    <w:rsid w:val="00A76164"/>
    <w:rsid w:val="00AD7A9C"/>
    <w:rsid w:val="00B25976"/>
    <w:rsid w:val="00B337F0"/>
    <w:rsid w:val="00B4313C"/>
    <w:rsid w:val="00B57CDB"/>
    <w:rsid w:val="00B81734"/>
    <w:rsid w:val="00BA006F"/>
    <w:rsid w:val="00BB308F"/>
    <w:rsid w:val="00BD1602"/>
    <w:rsid w:val="00BD3994"/>
    <w:rsid w:val="00BE06BC"/>
    <w:rsid w:val="00C24C69"/>
    <w:rsid w:val="00C74FB8"/>
    <w:rsid w:val="00CA0FDC"/>
    <w:rsid w:val="00CD4973"/>
    <w:rsid w:val="00D21DF3"/>
    <w:rsid w:val="00E47D23"/>
    <w:rsid w:val="00EC1849"/>
    <w:rsid w:val="00F15503"/>
    <w:rsid w:val="00F17EA8"/>
    <w:rsid w:val="00F25D07"/>
    <w:rsid w:val="00F6389F"/>
    <w:rsid w:val="00F82C21"/>
    <w:rsid w:val="00FB71D9"/>
    <w:rsid w:val="00FC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2CC09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NoSpacing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Paragraph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887</Words>
  <Characters>10757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Ali Haydar Işık</cp:lastModifiedBy>
  <cp:revision>4</cp:revision>
  <dcterms:created xsi:type="dcterms:W3CDTF">2021-10-12T12:26:00Z</dcterms:created>
  <dcterms:modified xsi:type="dcterms:W3CDTF">2021-10-20T10:45:00Z</dcterms:modified>
</cp:coreProperties>
</file>